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5C7C07" w14:textId="5DD18970" w:rsidR="00E517C3" w:rsidRDefault="005B00FB" w:rsidP="00E517C3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1EC26ED2" wp14:editId="1C44D472">
                <wp:simplePos x="0" y="0"/>
                <wp:positionH relativeFrom="leftMargin">
                  <wp:posOffset>510229</wp:posOffset>
                </wp:positionH>
                <wp:positionV relativeFrom="paragraph">
                  <wp:posOffset>-699602</wp:posOffset>
                </wp:positionV>
                <wp:extent cx="524510" cy="532130"/>
                <wp:effectExtent l="0" t="0" r="27940" b="20320"/>
                <wp:wrapNone/>
                <wp:docPr id="15" name="Flowchart: Summing Junction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4510" cy="532130"/>
                        </a:xfrm>
                        <a:prstGeom prst="flowChartSummingJunction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0E857E" id="_x0000_t123" coordsize="21600,21600" o:spt="123" path="m10800,qx,10800,10800,21600,21600,10800,10800,xem3163,3163nfl18437,18437em3163,18437nfl18437,3163e">
                <v:path o:extrusionok="f" gradientshapeok="t" o:connecttype="custom" o:connectlocs="10800,0;3163,3163;0,10800;3163,18437;10800,21600;18437,18437;21600,10800;18437,3163" textboxrect="3163,3163,18437,18437"/>
              </v:shapetype>
              <v:shape id="Flowchart: Summing Junction 15" o:spid="_x0000_s1026" type="#_x0000_t123" style="position:absolute;margin-left:40.2pt;margin-top:-55.1pt;width:41.3pt;height:41.9pt;z-index:25171558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  <v:stroke joinstyle="miter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23456" behindDoc="0" locked="0" layoutInCell="1" allowOverlap="1" wp14:anchorId="771E63DB" wp14:editId="5A05C65E">
                <wp:simplePos x="0" y="0"/>
                <wp:positionH relativeFrom="column">
                  <wp:posOffset>267227</wp:posOffset>
                </wp:positionH>
                <wp:positionV relativeFrom="paragraph">
                  <wp:posOffset>-640032</wp:posOffset>
                </wp:positionV>
                <wp:extent cx="1388853" cy="396815"/>
                <wp:effectExtent l="0" t="0" r="20955" b="22860"/>
                <wp:wrapNone/>
                <wp:docPr id="159" name="Text Box 1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88853" cy="3968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8329056" w14:textId="0E86B108" w:rsidR="005B00FB" w:rsidRDefault="005B00FB">
                            <w:r>
                              <w:t>###################################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1E63DB" id="_x0000_t202" coordsize="21600,21600" o:spt="202" path="m,l,21600r21600,l21600,xe">
                <v:stroke joinstyle="miter"/>
                <v:path gradientshapeok="t" o:connecttype="rect"/>
              </v:shapetype>
              <v:shape id="Text Box 159" o:spid="_x0000_s1026" type="#_x0000_t202" style="position:absolute;margin-left:21.05pt;margin-top:-50.4pt;width:109.35pt;height:31.25pt;z-index:251923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" fillcolor="white [3201]" strokeweight=".5pt">
                <v:textbox>
                  <w:txbxContent>
                    <w:p w14:paraId="18329056" w14:textId="0E86B108" w:rsidR="005B00FB" w:rsidRDefault="005B00FB">
                      <w:r>
                        <w:t>###################################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2655B6C6" wp14:editId="346BD8CF">
                <wp:simplePos x="0" y="0"/>
                <wp:positionH relativeFrom="column">
                  <wp:posOffset>3418396</wp:posOffset>
                </wp:positionH>
                <wp:positionV relativeFrom="paragraph">
                  <wp:posOffset>-67933</wp:posOffset>
                </wp:positionV>
                <wp:extent cx="731520" cy="206375"/>
                <wp:effectExtent l="0" t="0" r="11430" b="2222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" cy="20637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D17908A" id="Rectangle 6" o:spid="_x0000_s1026" style="position:absolute;margin-left:269.15pt;margin-top:-5.35pt;width:57.6pt;height:16.25pt;z-index:2517084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3824EF49" wp14:editId="0FEFD887">
                <wp:simplePos x="0" y="0"/>
                <wp:positionH relativeFrom="column">
                  <wp:posOffset>2402564</wp:posOffset>
                </wp:positionH>
                <wp:positionV relativeFrom="paragraph">
                  <wp:posOffset>-65656</wp:posOffset>
                </wp:positionV>
                <wp:extent cx="731520" cy="206375"/>
                <wp:effectExtent l="0" t="0" r="11430" b="2222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" cy="20637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A99AEA2" id="Rectangle 5" o:spid="_x0000_s1026" style="position:absolute;margin-left:189.2pt;margin-top:-5.15pt;width:57.6pt;height:16.25pt;z-index:2517073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44B5E0CA" wp14:editId="4840E9B6">
                <wp:simplePos x="0" y="0"/>
                <wp:positionH relativeFrom="column">
                  <wp:posOffset>1443426</wp:posOffset>
                </wp:positionH>
                <wp:positionV relativeFrom="paragraph">
                  <wp:posOffset>-66663</wp:posOffset>
                </wp:positionV>
                <wp:extent cx="731520" cy="206375"/>
                <wp:effectExtent l="0" t="0" r="11430" b="2222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" cy="20637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89F4048" id="Rectangle 4" o:spid="_x0000_s1026" style="position:absolute;margin-left:113.65pt;margin-top:-5.25pt;width:57.6pt;height:16.25pt;z-index:2517063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</v:rect>
            </w:pict>
          </mc:Fallback>
        </mc:AlternateContent>
      </w:r>
      <w:r w:rsidR="00A56BAB">
        <w:rPr>
          <w:noProof/>
        </w:rPr>
        <mc:AlternateContent>
          <mc:Choice Requires="wps">
            <w:drawing>
              <wp:anchor distT="0" distB="0" distL="114300" distR="114300" simplePos="0" relativeHeight="251844608" behindDoc="0" locked="0" layoutInCell="1" allowOverlap="1" wp14:anchorId="680A94C3" wp14:editId="7AFBE7B7">
                <wp:simplePos x="0" y="0"/>
                <wp:positionH relativeFrom="column">
                  <wp:posOffset>6216494</wp:posOffset>
                </wp:positionH>
                <wp:positionV relativeFrom="paragraph">
                  <wp:posOffset>-476956</wp:posOffset>
                </wp:positionV>
                <wp:extent cx="188056" cy="189781"/>
                <wp:effectExtent l="0" t="0" r="21590" b="2032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056" cy="189781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106493" id="Rectangle 2" o:spid="_x0000_s1026" style="position:absolute;margin-left:489.5pt;margin-top:-37.55pt;width:14.8pt;height:14.95pt;z-index:251844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</v:rect>
            </w:pict>
          </mc:Fallback>
        </mc:AlternateContent>
      </w:r>
      <w:r w:rsidR="00A56BAB"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73975326" wp14:editId="5BB4E3DB">
                <wp:simplePos x="0" y="0"/>
                <wp:positionH relativeFrom="column">
                  <wp:posOffset>6495128</wp:posOffset>
                </wp:positionH>
                <wp:positionV relativeFrom="paragraph">
                  <wp:posOffset>-465802</wp:posOffset>
                </wp:positionV>
                <wp:extent cx="188056" cy="189781"/>
                <wp:effectExtent l="0" t="0" r="21590" b="2032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056" cy="189781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0873A3" id="Rectangle 7" o:spid="_x0000_s1026" style="position:absolute;margin-left:511.45pt;margin-top:-36.7pt;width:14.8pt;height:14.9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</v:rect>
            </w:pict>
          </mc:Fallback>
        </mc:AlternateContent>
      </w:r>
      <w:r w:rsidR="00A56BAB"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1A121062" wp14:editId="05C8D270">
                <wp:simplePos x="0" y="0"/>
                <wp:positionH relativeFrom="page">
                  <wp:align>left</wp:align>
                </wp:positionH>
                <wp:positionV relativeFrom="paragraph">
                  <wp:posOffset>-914401</wp:posOffset>
                </wp:positionV>
                <wp:extent cx="7790688" cy="1104181"/>
                <wp:effectExtent l="0" t="0" r="20320" b="2032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90688" cy="1104181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237B2B" id="Rectangle 1" o:spid="_x0000_s1026" style="position:absolute;margin-left:0;margin-top:-1in;width:613.45pt;height:86.95pt;z-index:25170432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" fillcolor="black [3200]" strokecolor="black [1600]" strokeweight="1pt">
                <w10:wrap anchorx="page"/>
              </v:rect>
            </w:pict>
          </mc:Fallback>
        </mc:AlternateContent>
      </w:r>
      <w:r w:rsidR="00A56BAB"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565838D3" wp14:editId="088BF007">
                <wp:simplePos x="0" y="0"/>
                <wp:positionH relativeFrom="margin">
                  <wp:posOffset>-362309</wp:posOffset>
                </wp:positionH>
                <wp:positionV relativeFrom="paragraph">
                  <wp:posOffset>353683</wp:posOffset>
                </wp:positionV>
                <wp:extent cx="6556075" cy="526211"/>
                <wp:effectExtent l="0" t="0" r="0" b="7620"/>
                <wp:wrapNone/>
                <wp:docPr id="41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56075" cy="526211"/>
                        </a:xfrm>
                        <a:prstGeom prst="rect">
                          <a:avLst/>
                        </a:prstGeom>
                        <a:solidFill>
                          <a:schemeClr val="dk1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91225D" w14:textId="10E56BC0" w:rsidR="00E517C3" w:rsidRPr="00BC06AB" w:rsidRDefault="00E517C3" w:rsidP="00E517C3">
                            <w:pPr>
                              <w:jc w:val="center"/>
                              <w:rPr>
                                <w:rFonts w:ascii="Arial Black" w:hAnsi="Arial Black"/>
                                <w:b/>
                                <w:bCs/>
                                <w:sz w:val="72"/>
                                <w:szCs w:val="7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5838D3" id="Text Box 41" o:spid="_x0000_s1027" type="#_x0000_t202" style="position:absolute;margin-left:-28.55pt;margin-top:27.85pt;width:516.25pt;height:41.45pt;z-index:251717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" fillcolor="black [3200]" stroked="f">
                <v:fill opacity="32896f"/>
                <v:textbox>
                  <w:txbxContent>
                    <w:p w14:paraId="4E91225D" w14:textId="10E56BC0" w:rsidR="00E517C3" w:rsidRPr="00BC06AB" w:rsidRDefault="00E517C3" w:rsidP="00E517C3">
                      <w:pPr>
                        <w:jc w:val="center"/>
                        <w:rPr>
                          <w:rFonts w:ascii="Arial Black" w:hAnsi="Arial Black"/>
                          <w:b/>
                          <w:bCs/>
                          <w:sz w:val="72"/>
                          <w:szCs w:val="7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40EE3EC" w14:textId="0EBECD38" w:rsidR="00E517C3" w:rsidRDefault="00E517C3" w:rsidP="00E517C3">
      <w:r>
        <w:rPr>
          <w:noProof/>
        </w:rPr>
        <w:drawing>
          <wp:anchor distT="0" distB="0" distL="114300" distR="114300" simplePos="0" relativeHeight="251705344" behindDoc="1" locked="0" layoutInCell="1" allowOverlap="1" wp14:anchorId="49097F91" wp14:editId="6FB03815">
            <wp:simplePos x="0" y="0"/>
            <wp:positionH relativeFrom="page">
              <wp:posOffset>3810</wp:posOffset>
            </wp:positionH>
            <wp:positionV relativeFrom="paragraph">
              <wp:posOffset>8347405</wp:posOffset>
            </wp:positionV>
            <wp:extent cx="7752080" cy="513715"/>
            <wp:effectExtent l="0" t="0" r="1270" b="635"/>
            <wp:wrapNone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52080" cy="5137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8BB4A7" w14:textId="03E4785E" w:rsidR="00E517C3" w:rsidRDefault="00E517C3"/>
    <w:p w14:paraId="4264C7D1" w14:textId="5EDFC773" w:rsidR="00EE7240" w:rsidRDefault="00EE7240" w:rsidP="00EE7240">
      <w:r>
        <w:rPr>
          <w:noProof/>
        </w:rPr>
        <mc:AlternateContent>
          <mc:Choice Requires="wps">
            <w:drawing>
              <wp:anchor distT="0" distB="0" distL="114300" distR="114300" simplePos="0" relativeHeight="251846656" behindDoc="0" locked="0" layoutInCell="1" allowOverlap="1" wp14:anchorId="6710E042" wp14:editId="1894E1A9">
                <wp:simplePos x="0" y="0"/>
                <wp:positionH relativeFrom="page">
                  <wp:posOffset>8626</wp:posOffset>
                </wp:positionH>
                <wp:positionV relativeFrom="paragraph">
                  <wp:posOffset>351083</wp:posOffset>
                </wp:positionV>
                <wp:extent cx="7743454" cy="3048611"/>
                <wp:effectExtent l="0" t="0" r="10160" b="19050"/>
                <wp:wrapNone/>
                <wp:docPr id="40" name="Rect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43454" cy="3048611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3AD3B0" id="Rectangle 40" o:spid="_x0000_s1026" style="position:absolute;margin-left:.7pt;margin-top:27.65pt;width:609.7pt;height:240.05pt;z-index:251846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</w:p>
    <w:p w14:paraId="2F526F47" w14:textId="1F8ED497" w:rsidR="00EE7240" w:rsidRDefault="00EE7240" w:rsidP="00EE7240">
      <w:r w:rsidRPr="005C4E4B">
        <mc:AlternateContent>
          <mc:Choice Requires="wps">
            <w:drawing>
              <wp:anchor distT="0" distB="0" distL="114300" distR="114300" simplePos="0" relativeHeight="251850752" behindDoc="0" locked="0" layoutInCell="1" allowOverlap="1" wp14:anchorId="55280092" wp14:editId="1B4BE3D6">
                <wp:simplePos x="0" y="0"/>
                <wp:positionH relativeFrom="column">
                  <wp:posOffset>1935216</wp:posOffset>
                </wp:positionH>
                <wp:positionV relativeFrom="paragraph">
                  <wp:posOffset>208915</wp:posOffset>
                </wp:positionV>
                <wp:extent cx="2070100" cy="2732405"/>
                <wp:effectExtent l="0" t="0" r="25400" b="1079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70100" cy="273240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5CEBBD" id="Rectangle 10" o:spid="_x0000_s1026" style="position:absolute;margin-left:152.4pt;margin-top:16.45pt;width:163pt;height:215.15pt;z-index:251850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</v:rect>
            </w:pict>
          </mc:Fallback>
        </mc:AlternateContent>
      </w:r>
      <w:r w:rsidRPr="005C4E4B">
        <mc:AlternateContent>
          <mc:Choice Requires="wps">
            <w:drawing>
              <wp:anchor distT="0" distB="0" distL="114300" distR="114300" simplePos="0" relativeHeight="251855872" behindDoc="0" locked="0" layoutInCell="1" allowOverlap="1" wp14:anchorId="02CD3B8B" wp14:editId="1671FAB9">
                <wp:simplePos x="0" y="0"/>
                <wp:positionH relativeFrom="margin">
                  <wp:posOffset>5116195</wp:posOffset>
                </wp:positionH>
                <wp:positionV relativeFrom="paragraph">
                  <wp:posOffset>360680</wp:posOffset>
                </wp:positionV>
                <wp:extent cx="871220" cy="810260"/>
                <wp:effectExtent l="0" t="0" r="24130" b="27940"/>
                <wp:wrapNone/>
                <wp:docPr id="17" name="Flowchart: Summing Junction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1220" cy="810260"/>
                        </a:xfrm>
                        <a:prstGeom prst="flowChartSummingJunction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E789C4" id="Flowchart: Summing Junction 17" o:spid="_x0000_s1026" type="#_x0000_t123" style="position:absolute;margin-left:402.85pt;margin-top:28.4pt;width:68.6pt;height:63.8pt;z-index:2518558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  <v:stroke joinstyle="miter"/>
                <w10:wrap anchorx="margin"/>
              </v:shape>
            </w:pict>
          </mc:Fallback>
        </mc:AlternateContent>
      </w:r>
      <w:r w:rsidRPr="005C4E4B">
        <mc:AlternateContent>
          <mc:Choice Requires="wps">
            <w:drawing>
              <wp:anchor distT="0" distB="0" distL="114300" distR="114300" simplePos="0" relativeHeight="251853824" behindDoc="0" locked="0" layoutInCell="1" allowOverlap="1" wp14:anchorId="2DAC39AB" wp14:editId="432D10EA">
                <wp:simplePos x="0" y="0"/>
                <wp:positionH relativeFrom="column">
                  <wp:posOffset>4509135</wp:posOffset>
                </wp:positionH>
                <wp:positionV relativeFrom="paragraph">
                  <wp:posOffset>179705</wp:posOffset>
                </wp:positionV>
                <wp:extent cx="2070100" cy="2732405"/>
                <wp:effectExtent l="0" t="0" r="25400" b="1079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70100" cy="273240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6A9681" id="Rectangle 13" o:spid="_x0000_s1026" style="position:absolute;margin-left:355.05pt;margin-top:14.15pt;width:163pt;height:215.15pt;z-index:251853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</v:rect>
            </w:pict>
          </mc:Fallback>
        </mc:AlternateContent>
      </w:r>
      <w:r w:rsidRPr="005C4E4B">
        <mc:AlternateContent>
          <mc:Choice Requires="wps">
            <w:drawing>
              <wp:anchor distT="0" distB="0" distL="114300" distR="114300" simplePos="0" relativeHeight="251854848" behindDoc="0" locked="0" layoutInCell="1" allowOverlap="1" wp14:anchorId="32EEB8E6" wp14:editId="0B382BDF">
                <wp:simplePos x="0" y="0"/>
                <wp:positionH relativeFrom="column">
                  <wp:posOffset>4671695</wp:posOffset>
                </wp:positionH>
                <wp:positionV relativeFrom="paragraph">
                  <wp:posOffset>1392555</wp:posOffset>
                </wp:positionV>
                <wp:extent cx="1750695" cy="1362710"/>
                <wp:effectExtent l="0" t="0" r="20955" b="2794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0695" cy="136271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4305E3" id="Rectangle 14" o:spid="_x0000_s1026" style="position:absolute;margin-left:367.85pt;margin-top:109.65pt;width:137.85pt;height:107.3pt;z-index:251854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7680" behindDoc="0" locked="0" layoutInCell="1" allowOverlap="1" wp14:anchorId="04F7B519" wp14:editId="2DEB4491">
                <wp:simplePos x="0" y="0"/>
                <wp:positionH relativeFrom="column">
                  <wp:posOffset>-681486</wp:posOffset>
                </wp:positionH>
                <wp:positionV relativeFrom="paragraph">
                  <wp:posOffset>220609</wp:posOffset>
                </wp:positionV>
                <wp:extent cx="2070340" cy="2732860"/>
                <wp:effectExtent l="0" t="0" r="25400" b="10795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70340" cy="273286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A24471" id="Rectangle 39" o:spid="_x0000_s1026" style="position:absolute;margin-left:-53.65pt;margin-top:17.35pt;width:163pt;height:215.2pt;z-index:25184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</v:rect>
            </w:pict>
          </mc:Fallback>
        </mc:AlternateContent>
      </w:r>
    </w:p>
    <w:p w14:paraId="0883B2D0" w14:textId="77777777" w:rsidR="00EE7240" w:rsidRDefault="00EE7240" w:rsidP="00EE7240">
      <w:r w:rsidRPr="005C4E4B">
        <mc:AlternateContent>
          <mc:Choice Requires="wps">
            <w:drawing>
              <wp:anchor distT="0" distB="0" distL="114300" distR="114300" simplePos="0" relativeHeight="251852800" behindDoc="0" locked="0" layoutInCell="1" allowOverlap="1" wp14:anchorId="35B24944" wp14:editId="13B18056">
                <wp:simplePos x="0" y="0"/>
                <wp:positionH relativeFrom="margin">
                  <wp:posOffset>2542276</wp:posOffset>
                </wp:positionH>
                <wp:positionV relativeFrom="paragraph">
                  <wp:posOffset>104140</wp:posOffset>
                </wp:positionV>
                <wp:extent cx="871220" cy="810260"/>
                <wp:effectExtent l="0" t="0" r="24130" b="27940"/>
                <wp:wrapNone/>
                <wp:docPr id="12" name="Flowchart: Summing Junction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1220" cy="810260"/>
                        </a:xfrm>
                        <a:prstGeom prst="flowChartSummingJunction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5EE427" id="Flowchart: Summing Junction 12" o:spid="_x0000_s1026" type="#_x0000_t123" style="position:absolute;margin-left:200.2pt;margin-top:8.2pt;width:68.6pt;height:63.8pt;z-index:2518528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  <v:stroke joinstyle="miter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9728" behindDoc="0" locked="0" layoutInCell="1" allowOverlap="1" wp14:anchorId="1B95136C" wp14:editId="4116E835">
                <wp:simplePos x="0" y="0"/>
                <wp:positionH relativeFrom="margin">
                  <wp:posOffset>-74666</wp:posOffset>
                </wp:positionH>
                <wp:positionV relativeFrom="paragraph">
                  <wp:posOffset>115570</wp:posOffset>
                </wp:positionV>
                <wp:extent cx="871268" cy="810883"/>
                <wp:effectExtent l="0" t="0" r="24130" b="27940"/>
                <wp:wrapNone/>
                <wp:docPr id="8" name="Flowchart: Summing Junction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1268" cy="810883"/>
                        </a:xfrm>
                        <a:prstGeom prst="flowChartSummingJunction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4132CB" id="Flowchart: Summing Junction 8" o:spid="_x0000_s1026" type="#_x0000_t123" style="position:absolute;margin-left:-5.9pt;margin-top:9.1pt;width:68.6pt;height:63.85pt;z-index:251849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  <v:stroke joinstyle="miter"/>
                <w10:wrap anchorx="margin"/>
              </v:shape>
            </w:pict>
          </mc:Fallback>
        </mc:AlternateContent>
      </w:r>
    </w:p>
    <w:p w14:paraId="3F6F9BFF" w14:textId="3A4C871C" w:rsidR="00EE7240" w:rsidRDefault="00EE7240" w:rsidP="00EE7240"/>
    <w:p w14:paraId="37C05596" w14:textId="1FA219C5" w:rsidR="00EE7240" w:rsidRDefault="00EE7240" w:rsidP="00EE7240"/>
    <w:p w14:paraId="68A02E10" w14:textId="6E815B74" w:rsidR="00EE7240" w:rsidRDefault="00EE7240" w:rsidP="00EE7240">
      <w:r w:rsidRPr="005C4E4B">
        <mc:AlternateContent>
          <mc:Choice Requires="wps">
            <w:drawing>
              <wp:anchor distT="0" distB="0" distL="114300" distR="114300" simplePos="0" relativeHeight="251851776" behindDoc="0" locked="0" layoutInCell="1" allowOverlap="1" wp14:anchorId="26D70828" wp14:editId="1CF6D6C1">
                <wp:simplePos x="0" y="0"/>
                <wp:positionH relativeFrom="column">
                  <wp:posOffset>2097776</wp:posOffset>
                </wp:positionH>
                <wp:positionV relativeFrom="paragraph">
                  <wp:posOffset>278765</wp:posOffset>
                </wp:positionV>
                <wp:extent cx="1750695" cy="1362710"/>
                <wp:effectExtent l="0" t="0" r="20955" b="2794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0695" cy="136271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282A5B" id="Rectangle 11" o:spid="_x0000_s1026" style="position:absolute;margin-left:165.2pt;margin-top:21.95pt;width:137.85pt;height:107.3pt;z-index:251851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8704" behindDoc="0" locked="0" layoutInCell="1" allowOverlap="1" wp14:anchorId="708ADEAE" wp14:editId="1A8D9D78">
                <wp:simplePos x="0" y="0"/>
                <wp:positionH relativeFrom="column">
                  <wp:posOffset>-518795</wp:posOffset>
                </wp:positionH>
                <wp:positionV relativeFrom="paragraph">
                  <wp:posOffset>290566</wp:posOffset>
                </wp:positionV>
                <wp:extent cx="1750695" cy="1362710"/>
                <wp:effectExtent l="0" t="0" r="20955" b="2794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0695" cy="136271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4FE167" id="Rectangle 9" o:spid="_x0000_s1026" style="position:absolute;margin-left:-40.85pt;margin-top:22.9pt;width:137.85pt;height:107.3pt;z-index:251848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</v:rect>
            </w:pict>
          </mc:Fallback>
        </mc:AlternateContent>
      </w:r>
    </w:p>
    <w:p w14:paraId="6413FC18" w14:textId="739E5A30" w:rsidR="00EE7240" w:rsidRDefault="005B00FB" w:rsidP="00EE7240">
      <w:r>
        <w:rPr>
          <w:noProof/>
        </w:rPr>
        <mc:AlternateContent>
          <mc:Choice Requires="wps">
            <w:drawing>
              <wp:anchor distT="0" distB="0" distL="114300" distR="114300" simplePos="0" relativeHeight="251935744" behindDoc="0" locked="0" layoutInCell="1" allowOverlap="1" wp14:anchorId="6FBD7F85" wp14:editId="111DEF96">
                <wp:simplePos x="0" y="0"/>
                <wp:positionH relativeFrom="margin">
                  <wp:posOffset>-313534</wp:posOffset>
                </wp:positionH>
                <wp:positionV relativeFrom="paragraph">
                  <wp:posOffset>177992</wp:posOffset>
                </wp:positionV>
                <wp:extent cx="1388745" cy="966158"/>
                <wp:effectExtent l="0" t="0" r="20955" b="24765"/>
                <wp:wrapNone/>
                <wp:docPr id="172" name="Text Box 1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88745" cy="96615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5356572" w14:textId="77777777" w:rsidR="005B00FB" w:rsidRDefault="005B00FB" w:rsidP="005B00FB">
                            <w:r>
                              <w:t>###################################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BD7F85" id="Text Box 172" o:spid="_x0000_s1028" type="#_x0000_t202" style="position:absolute;margin-left:-24.7pt;margin-top:14pt;width:109.35pt;height:76.1pt;z-index:251935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" fillcolor="white [3201]" strokeweight=".5pt">
                <v:textbox>
                  <w:txbxContent>
                    <w:p w14:paraId="35356572" w14:textId="77777777" w:rsidR="005B00FB" w:rsidRDefault="005B00FB" w:rsidP="005B00FB">
                      <w:r>
                        <w:t>###################################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33696" behindDoc="0" locked="0" layoutInCell="1" allowOverlap="1" wp14:anchorId="0CBA1F94" wp14:editId="1CAF6D6C">
                <wp:simplePos x="0" y="0"/>
                <wp:positionH relativeFrom="margin">
                  <wp:posOffset>2300186</wp:posOffset>
                </wp:positionH>
                <wp:positionV relativeFrom="paragraph">
                  <wp:posOffset>195663</wp:posOffset>
                </wp:positionV>
                <wp:extent cx="1388745" cy="966158"/>
                <wp:effectExtent l="0" t="0" r="20955" b="24765"/>
                <wp:wrapNone/>
                <wp:docPr id="171" name="Text Box 1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88745" cy="96615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409C64C" w14:textId="77777777" w:rsidR="005B00FB" w:rsidRDefault="005B00FB" w:rsidP="005B00FB">
                            <w:r>
                              <w:t>###################################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BA1F94" id="Text Box 171" o:spid="_x0000_s1029" type="#_x0000_t202" style="position:absolute;margin-left:181.1pt;margin-top:15.4pt;width:109.35pt;height:76.1pt;z-index:251933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" fillcolor="white [3201]" strokeweight=".5pt">
                <v:textbox>
                  <w:txbxContent>
                    <w:p w14:paraId="6409C64C" w14:textId="77777777" w:rsidR="005B00FB" w:rsidRDefault="005B00FB" w:rsidP="005B00FB">
                      <w:r>
                        <w:t>###################################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31648" behindDoc="0" locked="0" layoutInCell="1" allowOverlap="1" wp14:anchorId="6641D913" wp14:editId="6FD89F27">
                <wp:simplePos x="0" y="0"/>
                <wp:positionH relativeFrom="margin">
                  <wp:posOffset>4853209</wp:posOffset>
                </wp:positionH>
                <wp:positionV relativeFrom="paragraph">
                  <wp:posOffset>229366</wp:posOffset>
                </wp:positionV>
                <wp:extent cx="1388745" cy="966158"/>
                <wp:effectExtent l="0" t="0" r="20955" b="24765"/>
                <wp:wrapNone/>
                <wp:docPr id="170" name="Text Box 1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88745" cy="96615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EDC9A2A" w14:textId="77777777" w:rsidR="005B00FB" w:rsidRDefault="005B00FB" w:rsidP="005B00FB">
                            <w:r>
                              <w:t>###################################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41D913" id="Text Box 170" o:spid="_x0000_s1030" type="#_x0000_t202" style="position:absolute;margin-left:382.15pt;margin-top:18.05pt;width:109.35pt;height:76.1pt;z-index:251931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" fillcolor="white [3201]" strokeweight=".5pt">
                <v:textbox>
                  <w:txbxContent>
                    <w:p w14:paraId="3EDC9A2A" w14:textId="77777777" w:rsidR="005B00FB" w:rsidRDefault="005B00FB" w:rsidP="005B00FB">
                      <w:r>
                        <w:t>###################################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DBB0E37" w14:textId="4C6EBCEC" w:rsidR="00EE7240" w:rsidRDefault="00EE7240" w:rsidP="00EE7240"/>
    <w:p w14:paraId="3C1D4A98" w14:textId="77777777" w:rsidR="00EE7240" w:rsidRDefault="00EE7240" w:rsidP="00EE7240"/>
    <w:p w14:paraId="3266BB65" w14:textId="7B34B539" w:rsidR="00E517C3" w:rsidRDefault="00E517C3"/>
    <w:p w14:paraId="30194F22" w14:textId="77777777" w:rsidR="00EE7240" w:rsidRDefault="00EE7240"/>
    <w:p w14:paraId="45DEB991" w14:textId="77777777" w:rsidR="00EE7240" w:rsidRDefault="00EE7240" w:rsidP="00EE7240">
      <w:r>
        <w:rPr>
          <w:noProof/>
        </w:rPr>
        <mc:AlternateContent>
          <mc:Choice Requires="wps">
            <w:drawing>
              <wp:anchor distT="0" distB="0" distL="114300" distR="114300" simplePos="0" relativeHeight="251857920" behindDoc="0" locked="0" layoutInCell="1" allowOverlap="1" wp14:anchorId="22F39E1D" wp14:editId="7705747B">
                <wp:simplePos x="0" y="0"/>
                <wp:positionH relativeFrom="page">
                  <wp:posOffset>8626</wp:posOffset>
                </wp:positionH>
                <wp:positionV relativeFrom="paragraph">
                  <wp:posOffset>351083</wp:posOffset>
                </wp:positionV>
                <wp:extent cx="7743454" cy="3048611"/>
                <wp:effectExtent l="0" t="0" r="10160" b="1905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43454" cy="3048611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FEB759" id="Rectangle 18" o:spid="_x0000_s1026" style="position:absolute;margin-left:.7pt;margin-top:27.65pt;width:609.7pt;height:240.05pt;z-index:2518579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</w:p>
    <w:p w14:paraId="0C81D9A1" w14:textId="04498E86" w:rsidR="00EE7240" w:rsidRDefault="00EE7240" w:rsidP="00EE7240">
      <w:r w:rsidRPr="005C4E4B">
        <mc:AlternateContent>
          <mc:Choice Requires="wps">
            <w:drawing>
              <wp:anchor distT="0" distB="0" distL="114300" distR="114300" simplePos="0" relativeHeight="251862016" behindDoc="0" locked="0" layoutInCell="1" allowOverlap="1" wp14:anchorId="27528A7F" wp14:editId="2497EEB3">
                <wp:simplePos x="0" y="0"/>
                <wp:positionH relativeFrom="column">
                  <wp:posOffset>1935216</wp:posOffset>
                </wp:positionH>
                <wp:positionV relativeFrom="paragraph">
                  <wp:posOffset>208915</wp:posOffset>
                </wp:positionV>
                <wp:extent cx="2070100" cy="2732405"/>
                <wp:effectExtent l="0" t="0" r="25400" b="10795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70100" cy="273240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F804D7" id="Rectangle 20" o:spid="_x0000_s1026" style="position:absolute;margin-left:152.4pt;margin-top:16.45pt;width:163pt;height:215.15pt;z-index:251862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</v:rect>
            </w:pict>
          </mc:Fallback>
        </mc:AlternateContent>
      </w:r>
      <w:r w:rsidRPr="005C4E4B">
        <mc:AlternateContent>
          <mc:Choice Requires="wps">
            <w:drawing>
              <wp:anchor distT="0" distB="0" distL="114300" distR="114300" simplePos="0" relativeHeight="251867136" behindDoc="0" locked="0" layoutInCell="1" allowOverlap="1" wp14:anchorId="73AD0438" wp14:editId="4F87C537">
                <wp:simplePos x="0" y="0"/>
                <wp:positionH relativeFrom="margin">
                  <wp:posOffset>5116195</wp:posOffset>
                </wp:positionH>
                <wp:positionV relativeFrom="paragraph">
                  <wp:posOffset>360680</wp:posOffset>
                </wp:positionV>
                <wp:extent cx="871220" cy="810260"/>
                <wp:effectExtent l="0" t="0" r="24130" b="27940"/>
                <wp:wrapNone/>
                <wp:docPr id="22" name="Flowchart: Summing Junction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1220" cy="810260"/>
                        </a:xfrm>
                        <a:prstGeom prst="flowChartSummingJunction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F1B3EE" id="Flowchart: Summing Junction 22" o:spid="_x0000_s1026" type="#_x0000_t123" style="position:absolute;margin-left:402.85pt;margin-top:28.4pt;width:68.6pt;height:63.8pt;z-index:2518671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  <v:stroke joinstyle="miter"/>
                <w10:wrap anchorx="margin"/>
              </v:shape>
            </w:pict>
          </mc:Fallback>
        </mc:AlternateContent>
      </w:r>
      <w:r w:rsidRPr="005C4E4B">
        <mc:AlternateContent>
          <mc:Choice Requires="wps">
            <w:drawing>
              <wp:anchor distT="0" distB="0" distL="114300" distR="114300" simplePos="0" relativeHeight="251865088" behindDoc="0" locked="0" layoutInCell="1" allowOverlap="1" wp14:anchorId="26A5A5F9" wp14:editId="3BDD16E0">
                <wp:simplePos x="0" y="0"/>
                <wp:positionH relativeFrom="column">
                  <wp:posOffset>4509135</wp:posOffset>
                </wp:positionH>
                <wp:positionV relativeFrom="paragraph">
                  <wp:posOffset>179705</wp:posOffset>
                </wp:positionV>
                <wp:extent cx="2070100" cy="2732405"/>
                <wp:effectExtent l="0" t="0" r="25400" b="10795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70100" cy="273240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E1B9EB" id="Rectangle 23" o:spid="_x0000_s1026" style="position:absolute;margin-left:355.05pt;margin-top:14.15pt;width:163pt;height:215.15pt;z-index:251865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</v:rect>
            </w:pict>
          </mc:Fallback>
        </mc:AlternateContent>
      </w:r>
      <w:r w:rsidRPr="005C4E4B">
        <mc:AlternateContent>
          <mc:Choice Requires="wps">
            <w:drawing>
              <wp:anchor distT="0" distB="0" distL="114300" distR="114300" simplePos="0" relativeHeight="251866112" behindDoc="0" locked="0" layoutInCell="1" allowOverlap="1" wp14:anchorId="2BC36BEA" wp14:editId="030FB000">
                <wp:simplePos x="0" y="0"/>
                <wp:positionH relativeFrom="column">
                  <wp:posOffset>4671695</wp:posOffset>
                </wp:positionH>
                <wp:positionV relativeFrom="paragraph">
                  <wp:posOffset>1392555</wp:posOffset>
                </wp:positionV>
                <wp:extent cx="1750695" cy="1362710"/>
                <wp:effectExtent l="0" t="0" r="20955" b="2794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0695" cy="136271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57C722" id="Rectangle 24" o:spid="_x0000_s1026" style="position:absolute;margin-left:367.85pt;margin-top:109.65pt;width:137.85pt;height:107.3pt;z-index:251866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8944" behindDoc="0" locked="0" layoutInCell="1" allowOverlap="1" wp14:anchorId="0BDFA820" wp14:editId="1E4188FB">
                <wp:simplePos x="0" y="0"/>
                <wp:positionH relativeFrom="column">
                  <wp:posOffset>-681486</wp:posOffset>
                </wp:positionH>
                <wp:positionV relativeFrom="paragraph">
                  <wp:posOffset>220609</wp:posOffset>
                </wp:positionV>
                <wp:extent cx="2070340" cy="2732860"/>
                <wp:effectExtent l="0" t="0" r="25400" b="10795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70340" cy="273286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CB8CA2" id="Rectangle 25" o:spid="_x0000_s1026" style="position:absolute;margin-left:-53.65pt;margin-top:17.35pt;width:163pt;height:215.2pt;z-index:251858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</v:rect>
            </w:pict>
          </mc:Fallback>
        </mc:AlternateContent>
      </w:r>
    </w:p>
    <w:p w14:paraId="6C86A2D1" w14:textId="3C89F573" w:rsidR="00EE7240" w:rsidRDefault="00EE7240" w:rsidP="00EE7240">
      <w:r w:rsidRPr="005C4E4B">
        <mc:AlternateContent>
          <mc:Choice Requires="wps">
            <w:drawing>
              <wp:anchor distT="0" distB="0" distL="114300" distR="114300" simplePos="0" relativeHeight="251864064" behindDoc="0" locked="0" layoutInCell="1" allowOverlap="1" wp14:anchorId="5330B5E0" wp14:editId="17C48FB2">
                <wp:simplePos x="0" y="0"/>
                <wp:positionH relativeFrom="margin">
                  <wp:posOffset>2542276</wp:posOffset>
                </wp:positionH>
                <wp:positionV relativeFrom="paragraph">
                  <wp:posOffset>104140</wp:posOffset>
                </wp:positionV>
                <wp:extent cx="871220" cy="810260"/>
                <wp:effectExtent l="0" t="0" r="24130" b="27940"/>
                <wp:wrapNone/>
                <wp:docPr id="26" name="Flowchart: Summing Junction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1220" cy="810260"/>
                        </a:xfrm>
                        <a:prstGeom prst="flowChartSummingJunction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A2F838" id="Flowchart: Summing Junction 26" o:spid="_x0000_s1026" type="#_x0000_t123" style="position:absolute;margin-left:200.2pt;margin-top:8.2pt;width:68.6pt;height:63.8pt;z-index:251864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  <v:stroke joinstyle="miter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60992" behindDoc="0" locked="0" layoutInCell="1" allowOverlap="1" wp14:anchorId="348B8F52" wp14:editId="69061AAC">
                <wp:simplePos x="0" y="0"/>
                <wp:positionH relativeFrom="margin">
                  <wp:posOffset>-74666</wp:posOffset>
                </wp:positionH>
                <wp:positionV relativeFrom="paragraph">
                  <wp:posOffset>115570</wp:posOffset>
                </wp:positionV>
                <wp:extent cx="871268" cy="810883"/>
                <wp:effectExtent l="0" t="0" r="24130" b="27940"/>
                <wp:wrapNone/>
                <wp:docPr id="27" name="Flowchart: Summing Junction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1268" cy="810883"/>
                        </a:xfrm>
                        <a:prstGeom prst="flowChartSummingJunction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383A8E" id="Flowchart: Summing Junction 27" o:spid="_x0000_s1026" type="#_x0000_t123" style="position:absolute;margin-left:-5.9pt;margin-top:9.1pt;width:68.6pt;height:63.85pt;z-index:2518609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  <v:stroke joinstyle="miter"/>
                <w10:wrap anchorx="margin"/>
              </v:shape>
            </w:pict>
          </mc:Fallback>
        </mc:AlternateContent>
      </w:r>
    </w:p>
    <w:p w14:paraId="04212803" w14:textId="79D72EF2" w:rsidR="00EE7240" w:rsidRDefault="00EE7240" w:rsidP="00EE7240"/>
    <w:p w14:paraId="0708A6C7" w14:textId="0C215AD6" w:rsidR="00EE7240" w:rsidRDefault="00EE7240" w:rsidP="00EE7240"/>
    <w:p w14:paraId="71F2CFCB" w14:textId="19E3DAEC" w:rsidR="00EE7240" w:rsidRDefault="00EE7240" w:rsidP="00EE7240">
      <w:r w:rsidRPr="005C4E4B">
        <mc:AlternateContent>
          <mc:Choice Requires="wps">
            <w:drawing>
              <wp:anchor distT="0" distB="0" distL="114300" distR="114300" simplePos="0" relativeHeight="251863040" behindDoc="0" locked="0" layoutInCell="1" allowOverlap="1" wp14:anchorId="2A3A292E" wp14:editId="4F28A8F4">
                <wp:simplePos x="0" y="0"/>
                <wp:positionH relativeFrom="column">
                  <wp:posOffset>2097776</wp:posOffset>
                </wp:positionH>
                <wp:positionV relativeFrom="paragraph">
                  <wp:posOffset>278765</wp:posOffset>
                </wp:positionV>
                <wp:extent cx="1750695" cy="1362710"/>
                <wp:effectExtent l="0" t="0" r="20955" b="2794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0695" cy="136271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2B1909" id="Rectangle 28" o:spid="_x0000_s1026" style="position:absolute;margin-left:165.2pt;margin-top:21.95pt;width:137.85pt;height:107.3pt;z-index:251863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9968" behindDoc="0" locked="0" layoutInCell="1" allowOverlap="1" wp14:anchorId="09C55FB3" wp14:editId="73F4FD10">
                <wp:simplePos x="0" y="0"/>
                <wp:positionH relativeFrom="column">
                  <wp:posOffset>-518795</wp:posOffset>
                </wp:positionH>
                <wp:positionV relativeFrom="paragraph">
                  <wp:posOffset>290566</wp:posOffset>
                </wp:positionV>
                <wp:extent cx="1750695" cy="1362710"/>
                <wp:effectExtent l="0" t="0" r="20955" b="2794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0695" cy="136271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45C64C" id="Rectangle 29" o:spid="_x0000_s1026" style="position:absolute;margin-left:-40.85pt;margin-top:22.9pt;width:137.85pt;height:107.3pt;z-index:251859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</v:rect>
            </w:pict>
          </mc:Fallback>
        </mc:AlternateContent>
      </w:r>
    </w:p>
    <w:p w14:paraId="0B1AA519" w14:textId="444C4AD8" w:rsidR="00EE7240" w:rsidRDefault="005B00FB" w:rsidP="00EE7240">
      <w:r>
        <w:rPr>
          <w:noProof/>
        </w:rPr>
        <mc:AlternateContent>
          <mc:Choice Requires="wps">
            <w:drawing>
              <wp:anchor distT="0" distB="0" distL="114300" distR="114300" simplePos="0" relativeHeight="251929600" behindDoc="0" locked="0" layoutInCell="1" allowOverlap="1" wp14:anchorId="3DAEC258" wp14:editId="44800641">
                <wp:simplePos x="0" y="0"/>
                <wp:positionH relativeFrom="margin">
                  <wp:posOffset>4887774</wp:posOffset>
                </wp:positionH>
                <wp:positionV relativeFrom="paragraph">
                  <wp:posOffset>193699</wp:posOffset>
                </wp:positionV>
                <wp:extent cx="1388745" cy="966158"/>
                <wp:effectExtent l="0" t="0" r="20955" b="24765"/>
                <wp:wrapNone/>
                <wp:docPr id="169" name="Text Box 1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88745" cy="96615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40FAFE0" w14:textId="77777777" w:rsidR="005B00FB" w:rsidRDefault="005B00FB" w:rsidP="005B00FB">
                            <w:r>
                              <w:t>###################################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AEC258" id="Text Box 169" o:spid="_x0000_s1031" type="#_x0000_t202" style="position:absolute;margin-left:384.85pt;margin-top:15.25pt;width:109.35pt;height:76.1pt;z-index:251929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" fillcolor="white [3201]" strokeweight=".5pt">
                <v:textbox>
                  <w:txbxContent>
                    <w:p w14:paraId="140FAFE0" w14:textId="77777777" w:rsidR="005B00FB" w:rsidRDefault="005B00FB" w:rsidP="005B00FB">
                      <w:r>
                        <w:t>###################################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25504" behindDoc="0" locked="0" layoutInCell="1" allowOverlap="1" wp14:anchorId="1E6B1A45" wp14:editId="26408124">
                <wp:simplePos x="0" y="0"/>
                <wp:positionH relativeFrom="margin">
                  <wp:posOffset>-345332</wp:posOffset>
                </wp:positionH>
                <wp:positionV relativeFrom="paragraph">
                  <wp:posOffset>222345</wp:posOffset>
                </wp:positionV>
                <wp:extent cx="1388745" cy="966158"/>
                <wp:effectExtent l="0" t="0" r="20955" b="24765"/>
                <wp:wrapNone/>
                <wp:docPr id="167" name="Text Box 1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88745" cy="96615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9B68158" w14:textId="77777777" w:rsidR="005B00FB" w:rsidRDefault="005B00FB" w:rsidP="005B00FB">
                            <w:r>
                              <w:t>###################################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6B1A45" id="Text Box 167" o:spid="_x0000_s1032" type="#_x0000_t202" style="position:absolute;margin-left:-27.2pt;margin-top:17.5pt;width:109.35pt;height:76.1pt;z-index:251925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" fillcolor="white [3201]" strokeweight=".5pt">
                <v:textbox>
                  <w:txbxContent>
                    <w:p w14:paraId="39B68158" w14:textId="77777777" w:rsidR="005B00FB" w:rsidRDefault="005B00FB" w:rsidP="005B00FB">
                      <w:r>
                        <w:t>###################################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83C576C" w14:textId="6055066B" w:rsidR="00EE7240" w:rsidRDefault="005B00FB" w:rsidP="00EE7240">
      <w:r>
        <w:rPr>
          <w:noProof/>
        </w:rPr>
        <mc:AlternateContent>
          <mc:Choice Requires="wps">
            <w:drawing>
              <wp:anchor distT="0" distB="0" distL="114300" distR="114300" simplePos="0" relativeHeight="251927552" behindDoc="0" locked="0" layoutInCell="1" allowOverlap="1" wp14:anchorId="74462366" wp14:editId="2087461C">
                <wp:simplePos x="0" y="0"/>
                <wp:positionH relativeFrom="margin">
                  <wp:align>center</wp:align>
                </wp:positionH>
                <wp:positionV relativeFrom="paragraph">
                  <wp:posOffset>2636</wp:posOffset>
                </wp:positionV>
                <wp:extent cx="1388745" cy="966158"/>
                <wp:effectExtent l="0" t="0" r="20955" b="24765"/>
                <wp:wrapNone/>
                <wp:docPr id="168" name="Text Box 1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88745" cy="96615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6C6BA3B" w14:textId="77777777" w:rsidR="005B00FB" w:rsidRDefault="005B00FB" w:rsidP="005B00FB">
                            <w:r>
                              <w:t>###################################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462366" id="Text Box 168" o:spid="_x0000_s1033" type="#_x0000_t202" style="position:absolute;margin-left:0;margin-top:.2pt;width:109.35pt;height:76.1pt;z-index:2519275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" fillcolor="white [3201]" strokeweight=".5pt">
                <v:textbox>
                  <w:txbxContent>
                    <w:p w14:paraId="06C6BA3B" w14:textId="77777777" w:rsidR="005B00FB" w:rsidRDefault="005B00FB" w:rsidP="005B00FB">
                      <w:r>
                        <w:t>###################################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AF89741" w14:textId="2EA72277" w:rsidR="00E517C3" w:rsidRDefault="00E517C3"/>
    <w:p w14:paraId="164A8D26" w14:textId="5C4AB50B" w:rsidR="00E517C3" w:rsidRDefault="00E517C3"/>
    <w:p w14:paraId="6B266DA7" w14:textId="5B00273C" w:rsidR="00E517C3" w:rsidRDefault="00E517C3"/>
    <w:p w14:paraId="6B1A72B6" w14:textId="6E624A24" w:rsidR="00E517C3" w:rsidRDefault="00E517C3"/>
    <w:p w14:paraId="1C238CF5" w14:textId="0001882E" w:rsidR="00E517C3" w:rsidRDefault="00E517C3"/>
    <w:p w14:paraId="20BF788F" w14:textId="4E62F26E" w:rsidR="00E517C3" w:rsidRDefault="00E517C3"/>
    <w:p w14:paraId="22421676" w14:textId="586B9C68" w:rsidR="00E517C3" w:rsidRDefault="00736495" w:rsidP="00EE7240">
      <w:r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0457715" wp14:editId="7117E35C">
                <wp:simplePos x="0" y="0"/>
                <wp:positionH relativeFrom="column">
                  <wp:posOffset>1657086</wp:posOffset>
                </wp:positionH>
                <wp:positionV relativeFrom="paragraph">
                  <wp:posOffset>800735</wp:posOffset>
                </wp:positionV>
                <wp:extent cx="3140015" cy="189781"/>
                <wp:effectExtent l="0" t="0" r="22860" b="20320"/>
                <wp:wrapNone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0015" cy="189781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E86D56" id="Rectangle 46" o:spid="_x0000_s1026" style="position:absolute;margin-left:130.5pt;margin-top:63.05pt;width:247.25pt;height:14.9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</v:rect>
            </w:pict>
          </mc:Fallback>
        </mc:AlternateContent>
      </w:r>
    </w:p>
    <w:p w14:paraId="7D0E166E" w14:textId="4C9C287C" w:rsidR="00EE7240" w:rsidRDefault="005B00FB" w:rsidP="00EE7240">
      <w:pPr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71232" behindDoc="0" locked="0" layoutInCell="1" allowOverlap="1" wp14:anchorId="0182A346" wp14:editId="31D645A4">
                <wp:simplePos x="0" y="0"/>
                <wp:positionH relativeFrom="column">
                  <wp:posOffset>2124326</wp:posOffset>
                </wp:positionH>
                <wp:positionV relativeFrom="paragraph">
                  <wp:posOffset>-31798</wp:posOffset>
                </wp:positionV>
                <wp:extent cx="731520" cy="206375"/>
                <wp:effectExtent l="0" t="0" r="11430" b="22225"/>
                <wp:wrapNone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" cy="20637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8428D93" id="Rectangle 51" o:spid="_x0000_s1026" style="position:absolute;margin-left:167.25pt;margin-top:-2.5pt;width:57.6pt;height:16.25pt;z-index:2518712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72256" behindDoc="0" locked="0" layoutInCell="1" allowOverlap="1" wp14:anchorId="681E531A" wp14:editId="13F5239A">
                <wp:simplePos x="0" y="0"/>
                <wp:positionH relativeFrom="column">
                  <wp:posOffset>3031790</wp:posOffset>
                </wp:positionH>
                <wp:positionV relativeFrom="paragraph">
                  <wp:posOffset>-47781</wp:posOffset>
                </wp:positionV>
                <wp:extent cx="731520" cy="206375"/>
                <wp:effectExtent l="0" t="0" r="11430" b="22225"/>
                <wp:wrapNone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" cy="20637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3F14181" id="Rectangle 50" o:spid="_x0000_s1026" style="position:absolute;margin-left:238.7pt;margin-top:-3.75pt;width:57.6pt;height:16.25pt;z-index:2518722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73280" behindDoc="0" locked="0" layoutInCell="1" allowOverlap="1" wp14:anchorId="2D53BD60" wp14:editId="1235E7D1">
                <wp:simplePos x="0" y="0"/>
                <wp:positionH relativeFrom="column">
                  <wp:posOffset>3918776</wp:posOffset>
                </wp:positionH>
                <wp:positionV relativeFrom="paragraph">
                  <wp:posOffset>-67933</wp:posOffset>
                </wp:positionV>
                <wp:extent cx="731520" cy="206375"/>
                <wp:effectExtent l="0" t="0" r="11430" b="22225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" cy="20637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A708D72" id="Rectangle 33" o:spid="_x0000_s1026" style="position:absolute;margin-left:308.55pt;margin-top:-5.35pt;width:57.6pt;height:16.25pt;z-index:2518732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63392" behindDoc="0" locked="0" layoutInCell="1" allowOverlap="1" wp14:anchorId="634BC0E0" wp14:editId="2129323D">
                <wp:simplePos x="0" y="0"/>
                <wp:positionH relativeFrom="margin">
                  <wp:posOffset>1130037</wp:posOffset>
                </wp:positionH>
                <wp:positionV relativeFrom="paragraph">
                  <wp:posOffset>-586836</wp:posOffset>
                </wp:positionV>
                <wp:extent cx="1388745" cy="327252"/>
                <wp:effectExtent l="0" t="0" r="20955" b="15875"/>
                <wp:wrapNone/>
                <wp:docPr id="208" name="Text Box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88745" cy="32725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4FF3772" w14:textId="77777777" w:rsidR="005B00FB" w:rsidRDefault="005B00FB" w:rsidP="005B00FB">
                            <w:r>
                              <w:t>###################################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4BC0E0" id="Text Box 208" o:spid="_x0000_s1034" type="#_x0000_t202" style="position:absolute;margin-left:89pt;margin-top:-46.2pt;width:109.35pt;height:25.75pt;z-index:251963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" fillcolor="white [3201]" strokeweight=".5pt">
                <v:textbox>
                  <w:txbxContent>
                    <w:p w14:paraId="24FF3772" w14:textId="77777777" w:rsidR="005B00FB" w:rsidRDefault="005B00FB" w:rsidP="005B00FB">
                      <w:r>
                        <w:t>###################################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76352" behindDoc="0" locked="0" layoutInCell="1" allowOverlap="1" wp14:anchorId="50FEF4B1" wp14:editId="4B563284">
                <wp:simplePos x="0" y="0"/>
                <wp:positionH relativeFrom="leftMargin">
                  <wp:posOffset>1372559</wp:posOffset>
                </wp:positionH>
                <wp:positionV relativeFrom="paragraph">
                  <wp:posOffset>-654553</wp:posOffset>
                </wp:positionV>
                <wp:extent cx="524510" cy="532130"/>
                <wp:effectExtent l="0" t="0" r="27940" b="20320"/>
                <wp:wrapNone/>
                <wp:docPr id="32" name="Flowchart: Summing Junction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4510" cy="532130"/>
                        </a:xfrm>
                        <a:prstGeom prst="flowChartSummingJunction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427CD1" id="Flowchart: Summing Junction 32" o:spid="_x0000_s1026" type="#_x0000_t123" style="position:absolute;margin-left:108.1pt;margin-top:-51.55pt;width:41.3pt;height:41.9pt;z-index:251876352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  <v:stroke joinstyle="miter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69184" behindDoc="0" locked="0" layoutInCell="1" allowOverlap="1" wp14:anchorId="22548494" wp14:editId="5DD40E51">
                <wp:simplePos x="0" y="0"/>
                <wp:positionH relativeFrom="margin">
                  <wp:posOffset>189781</wp:posOffset>
                </wp:positionH>
                <wp:positionV relativeFrom="paragraph">
                  <wp:posOffset>-914400</wp:posOffset>
                </wp:positionV>
                <wp:extent cx="5727784" cy="1104181"/>
                <wp:effectExtent l="0" t="0" r="25400" b="20320"/>
                <wp:wrapNone/>
                <wp:docPr id="52" name="Rectang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27784" cy="1104181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AB872A" id="Rectangle 52" o:spid="_x0000_s1026" style="position:absolute;margin-left:14.95pt;margin-top:-1in;width:451pt;height:86.95pt;z-index:2518691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" fillcolor="black [3200]" strokecolor="black [1600]" strokeweight="1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74304" behindDoc="0" locked="0" layoutInCell="1" allowOverlap="1" wp14:anchorId="7E896288" wp14:editId="39F6C817">
                <wp:simplePos x="0" y="0"/>
                <wp:positionH relativeFrom="column">
                  <wp:posOffset>5502742</wp:posOffset>
                </wp:positionH>
                <wp:positionV relativeFrom="paragraph">
                  <wp:posOffset>-534467</wp:posOffset>
                </wp:positionV>
                <wp:extent cx="188056" cy="189781"/>
                <wp:effectExtent l="0" t="0" r="21590" b="2032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056" cy="189781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5D01F4" id="Rectangle 31" o:spid="_x0000_s1026" style="position:absolute;margin-left:433.3pt;margin-top:-42.1pt;width:14.8pt;height:14.95pt;z-index:251874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</v:rect>
            </w:pict>
          </mc:Fallback>
        </mc:AlternateContent>
      </w:r>
      <w:r w:rsidR="00EE7240">
        <w:rPr>
          <w:noProof/>
        </w:rPr>
        <mc:AlternateContent>
          <mc:Choice Requires="wps">
            <w:drawing>
              <wp:anchor distT="0" distB="0" distL="114300" distR="114300" simplePos="0" relativeHeight="251878400" behindDoc="0" locked="0" layoutInCell="1" allowOverlap="1" wp14:anchorId="37612431" wp14:editId="4A6B8C13">
                <wp:simplePos x="0" y="0"/>
                <wp:positionH relativeFrom="column">
                  <wp:posOffset>5163593</wp:posOffset>
                </wp:positionH>
                <wp:positionV relativeFrom="paragraph">
                  <wp:posOffset>-537270</wp:posOffset>
                </wp:positionV>
                <wp:extent cx="188056" cy="189781"/>
                <wp:effectExtent l="0" t="0" r="21590" b="2032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056" cy="189781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BBBE80" id="Rectangle 30" o:spid="_x0000_s1026" style="position:absolute;margin-left:406.6pt;margin-top:-42.3pt;width:14.8pt;height:14.95pt;z-index:251878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</v:rect>
            </w:pict>
          </mc:Fallback>
        </mc:AlternateContent>
      </w:r>
    </w:p>
    <w:p w14:paraId="207F78AB" w14:textId="2D5AD26B" w:rsidR="00EE7240" w:rsidRDefault="005B00FB" w:rsidP="00EE7240">
      <w:r>
        <w:rPr>
          <w:noProof/>
        </w:rPr>
        <mc:AlternateContent>
          <mc:Choice Requires="wps">
            <w:drawing>
              <wp:anchor distT="0" distB="0" distL="114300" distR="114300" simplePos="0" relativeHeight="251877376" behindDoc="0" locked="0" layoutInCell="1" allowOverlap="1" wp14:anchorId="7BAAF999" wp14:editId="7E38F223">
                <wp:simplePos x="0" y="0"/>
                <wp:positionH relativeFrom="margin">
                  <wp:posOffset>215659</wp:posOffset>
                </wp:positionH>
                <wp:positionV relativeFrom="paragraph">
                  <wp:posOffset>67933</wp:posOffset>
                </wp:positionV>
                <wp:extent cx="5650111" cy="525780"/>
                <wp:effectExtent l="0" t="0" r="8255" b="7620"/>
                <wp:wrapNone/>
                <wp:docPr id="53" name="Text Box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0111" cy="525780"/>
                        </a:xfrm>
                        <a:prstGeom prst="rect">
                          <a:avLst/>
                        </a:prstGeom>
                        <a:solidFill>
                          <a:schemeClr val="dk1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FAAF88E" w14:textId="77777777" w:rsidR="00EE7240" w:rsidRPr="00BC06AB" w:rsidRDefault="00EE7240" w:rsidP="00EE7240">
                            <w:pPr>
                              <w:jc w:val="center"/>
                              <w:rPr>
                                <w:rFonts w:ascii="Arial Black" w:hAnsi="Arial Black"/>
                                <w:b/>
                                <w:bCs/>
                                <w:sz w:val="72"/>
                                <w:szCs w:val="7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AAF999" id="Text Box 53" o:spid="_x0000_s1035" type="#_x0000_t202" style="position:absolute;margin-left:17pt;margin-top:5.35pt;width:444.9pt;height:41.4pt;z-index:2518773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" fillcolor="black [3200]" stroked="f">
                <v:fill opacity="32896f"/>
                <v:textbox>
                  <w:txbxContent>
                    <w:p w14:paraId="1FAAF88E" w14:textId="77777777" w:rsidR="00EE7240" w:rsidRPr="00BC06AB" w:rsidRDefault="00EE7240" w:rsidP="00EE7240">
                      <w:pPr>
                        <w:jc w:val="center"/>
                        <w:rPr>
                          <w:rFonts w:ascii="Arial Black" w:hAnsi="Arial Black"/>
                          <w:b/>
                          <w:bCs/>
                          <w:sz w:val="72"/>
                          <w:szCs w:val="7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544F197" w14:textId="1EB0EA4C" w:rsidR="00EE7240" w:rsidRDefault="00EE7240" w:rsidP="00EE7240"/>
    <w:p w14:paraId="50F513E8" w14:textId="0B22CD7B" w:rsidR="00EE7240" w:rsidRDefault="00EE7240" w:rsidP="00EE7240"/>
    <w:p w14:paraId="65099441" w14:textId="39E362AF" w:rsidR="00EE7240" w:rsidRDefault="005B00FB" w:rsidP="00EE7240">
      <w:r>
        <w:rPr>
          <w:noProof/>
        </w:rPr>
        <mc:AlternateContent>
          <mc:Choice Requires="wps">
            <w:drawing>
              <wp:anchor distT="0" distB="0" distL="114300" distR="114300" simplePos="0" relativeHeight="251879424" behindDoc="0" locked="0" layoutInCell="1" allowOverlap="1" wp14:anchorId="07A31E92" wp14:editId="5CCB690D">
                <wp:simplePos x="0" y="0"/>
                <wp:positionH relativeFrom="page">
                  <wp:posOffset>1138686</wp:posOffset>
                </wp:positionH>
                <wp:positionV relativeFrom="paragraph">
                  <wp:posOffset>65333</wp:posOffset>
                </wp:positionV>
                <wp:extent cx="5623799" cy="3048000"/>
                <wp:effectExtent l="0" t="0" r="15240" b="19050"/>
                <wp:wrapNone/>
                <wp:docPr id="54" name="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23799" cy="304800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E81086" id="Rectangle 54" o:spid="_x0000_s1026" style="position:absolute;margin-left:89.65pt;margin-top:5.15pt;width:442.8pt;height:240pt;z-index:251879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 w:rsidR="00EE7240" w:rsidRPr="005C4E4B">
        <mc:AlternateContent>
          <mc:Choice Requires="wps">
            <w:drawing>
              <wp:anchor distT="0" distB="0" distL="114300" distR="114300" simplePos="0" relativeHeight="251887616" behindDoc="0" locked="0" layoutInCell="1" allowOverlap="1" wp14:anchorId="50D42327" wp14:editId="25547413">
                <wp:simplePos x="0" y="0"/>
                <wp:positionH relativeFrom="column">
                  <wp:posOffset>3382645</wp:posOffset>
                </wp:positionH>
                <wp:positionV relativeFrom="paragraph">
                  <wp:posOffset>1392555</wp:posOffset>
                </wp:positionV>
                <wp:extent cx="1750695" cy="1362710"/>
                <wp:effectExtent l="0" t="0" r="20955" b="27940"/>
                <wp:wrapNone/>
                <wp:docPr id="58" name="Rectangle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0695" cy="136271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32DC73" id="Rectangle 58" o:spid="_x0000_s1026" style="position:absolute;margin-left:266.35pt;margin-top:109.65pt;width:137.85pt;height:107.3pt;z-index:251887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</v:rect>
            </w:pict>
          </mc:Fallback>
        </mc:AlternateContent>
      </w:r>
      <w:r w:rsidR="00EE7240" w:rsidRPr="005C4E4B">
        <mc:AlternateContent>
          <mc:Choice Requires="wps">
            <w:drawing>
              <wp:anchor distT="0" distB="0" distL="114300" distR="114300" simplePos="0" relativeHeight="251886592" behindDoc="0" locked="0" layoutInCell="1" allowOverlap="1" wp14:anchorId="29C63794" wp14:editId="15F9A5A5">
                <wp:simplePos x="0" y="0"/>
                <wp:positionH relativeFrom="column">
                  <wp:posOffset>3220085</wp:posOffset>
                </wp:positionH>
                <wp:positionV relativeFrom="paragraph">
                  <wp:posOffset>179705</wp:posOffset>
                </wp:positionV>
                <wp:extent cx="2070100" cy="2732405"/>
                <wp:effectExtent l="0" t="0" r="25400" b="10795"/>
                <wp:wrapNone/>
                <wp:docPr id="57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70100" cy="273240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602ADF" id="Rectangle 57" o:spid="_x0000_s1026" style="position:absolute;margin-left:253.55pt;margin-top:14.15pt;width:163pt;height:215.15pt;z-index:251886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</v:rect>
            </w:pict>
          </mc:Fallback>
        </mc:AlternateContent>
      </w:r>
      <w:r w:rsidR="00EE7240" w:rsidRPr="005C4E4B">
        <mc:AlternateContent>
          <mc:Choice Requires="wps">
            <w:drawing>
              <wp:anchor distT="0" distB="0" distL="114300" distR="114300" simplePos="0" relativeHeight="251888640" behindDoc="0" locked="0" layoutInCell="1" allowOverlap="1" wp14:anchorId="6D35E634" wp14:editId="51F097BA">
                <wp:simplePos x="0" y="0"/>
                <wp:positionH relativeFrom="margin">
                  <wp:posOffset>3827145</wp:posOffset>
                </wp:positionH>
                <wp:positionV relativeFrom="paragraph">
                  <wp:posOffset>360680</wp:posOffset>
                </wp:positionV>
                <wp:extent cx="871220" cy="810260"/>
                <wp:effectExtent l="0" t="0" r="24130" b="27940"/>
                <wp:wrapNone/>
                <wp:docPr id="56" name="Flowchart: Summing Junction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1220" cy="810260"/>
                        </a:xfrm>
                        <a:prstGeom prst="flowChartSummingJunction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F039C6" id="Flowchart: Summing Junction 56" o:spid="_x0000_s1026" type="#_x0000_t123" style="position:absolute;margin-left:301.35pt;margin-top:28.4pt;width:68.6pt;height:63.8pt;z-index:2518886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  <v:stroke joinstyle="miter"/>
                <w10:wrap anchorx="margin"/>
              </v:shape>
            </w:pict>
          </mc:Fallback>
        </mc:AlternateContent>
      </w:r>
      <w:r w:rsidR="00EE7240" w:rsidRPr="005C4E4B">
        <mc:AlternateContent>
          <mc:Choice Requires="wps">
            <w:drawing>
              <wp:anchor distT="0" distB="0" distL="114300" distR="114300" simplePos="0" relativeHeight="251883520" behindDoc="0" locked="0" layoutInCell="1" allowOverlap="1" wp14:anchorId="648DE665" wp14:editId="285239AB">
                <wp:simplePos x="0" y="0"/>
                <wp:positionH relativeFrom="column">
                  <wp:posOffset>646166</wp:posOffset>
                </wp:positionH>
                <wp:positionV relativeFrom="paragraph">
                  <wp:posOffset>208915</wp:posOffset>
                </wp:positionV>
                <wp:extent cx="2070100" cy="2732405"/>
                <wp:effectExtent l="0" t="0" r="25400" b="10795"/>
                <wp:wrapNone/>
                <wp:docPr id="55" name="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70100" cy="273240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95EABE" id="Rectangle 55" o:spid="_x0000_s1026" style="position:absolute;margin-left:50.9pt;margin-top:16.45pt;width:163pt;height:215.15pt;z-index:251883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</v:rect>
            </w:pict>
          </mc:Fallback>
        </mc:AlternateContent>
      </w:r>
    </w:p>
    <w:p w14:paraId="3B896DCF" w14:textId="1DE2F13F" w:rsidR="00EE7240" w:rsidRDefault="00EE7240" w:rsidP="00EE7240">
      <w:r w:rsidRPr="005C4E4B">
        <mc:AlternateContent>
          <mc:Choice Requires="wps">
            <w:drawing>
              <wp:anchor distT="0" distB="0" distL="114300" distR="114300" simplePos="0" relativeHeight="251885568" behindDoc="0" locked="0" layoutInCell="1" allowOverlap="1" wp14:anchorId="2BD673A0" wp14:editId="386C61A6">
                <wp:simplePos x="0" y="0"/>
                <wp:positionH relativeFrom="margin">
                  <wp:posOffset>1253226</wp:posOffset>
                </wp:positionH>
                <wp:positionV relativeFrom="paragraph">
                  <wp:posOffset>104140</wp:posOffset>
                </wp:positionV>
                <wp:extent cx="871220" cy="810260"/>
                <wp:effectExtent l="0" t="0" r="24130" b="27940"/>
                <wp:wrapNone/>
                <wp:docPr id="60" name="Flowchart: Summing Junction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1220" cy="810260"/>
                        </a:xfrm>
                        <a:prstGeom prst="flowChartSummingJunction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96EA5C" id="Flowchart: Summing Junction 60" o:spid="_x0000_s1026" type="#_x0000_t123" style="position:absolute;margin-left:98.7pt;margin-top:8.2pt;width:68.6pt;height:63.8pt;z-index:2518855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  <v:stroke joinstyle="miter"/>
                <w10:wrap anchorx="margin"/>
              </v:shape>
            </w:pict>
          </mc:Fallback>
        </mc:AlternateContent>
      </w:r>
    </w:p>
    <w:p w14:paraId="22468321" w14:textId="77777777" w:rsidR="00EE7240" w:rsidRDefault="00EE7240" w:rsidP="00EE7240"/>
    <w:p w14:paraId="0621562B" w14:textId="77777777" w:rsidR="00EE7240" w:rsidRDefault="00EE7240" w:rsidP="00EE7240"/>
    <w:p w14:paraId="47F3668B" w14:textId="6A6CDF9D" w:rsidR="00EE7240" w:rsidRDefault="00EE7240" w:rsidP="00EE7240">
      <w:r w:rsidRPr="005C4E4B">
        <mc:AlternateContent>
          <mc:Choice Requires="wps">
            <w:drawing>
              <wp:anchor distT="0" distB="0" distL="114300" distR="114300" simplePos="0" relativeHeight="251884544" behindDoc="0" locked="0" layoutInCell="1" allowOverlap="1" wp14:anchorId="3D711879" wp14:editId="5CAF249B">
                <wp:simplePos x="0" y="0"/>
                <wp:positionH relativeFrom="column">
                  <wp:posOffset>808726</wp:posOffset>
                </wp:positionH>
                <wp:positionV relativeFrom="paragraph">
                  <wp:posOffset>278765</wp:posOffset>
                </wp:positionV>
                <wp:extent cx="1750695" cy="1362710"/>
                <wp:effectExtent l="0" t="0" r="20955" b="27940"/>
                <wp:wrapNone/>
                <wp:docPr id="62" name="Rectangl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0695" cy="136271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29962E" id="Rectangle 62" o:spid="_x0000_s1026" style="position:absolute;margin-left:63.7pt;margin-top:21.95pt;width:137.85pt;height:107.3pt;z-index:251884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</v:rect>
            </w:pict>
          </mc:Fallback>
        </mc:AlternateContent>
      </w:r>
    </w:p>
    <w:p w14:paraId="5FB1C1CE" w14:textId="6DCB8823" w:rsidR="00EE7240" w:rsidRDefault="005B00FB" w:rsidP="00EE7240">
      <w:r>
        <w:rPr>
          <w:noProof/>
        </w:rPr>
        <mc:AlternateContent>
          <mc:Choice Requires="wps">
            <w:drawing>
              <wp:anchor distT="0" distB="0" distL="114300" distR="114300" simplePos="0" relativeHeight="251967488" behindDoc="0" locked="0" layoutInCell="1" allowOverlap="1" wp14:anchorId="003D8C8C" wp14:editId="742186CF">
                <wp:simplePos x="0" y="0"/>
                <wp:positionH relativeFrom="margin">
                  <wp:posOffset>3528203</wp:posOffset>
                </wp:positionH>
                <wp:positionV relativeFrom="paragraph">
                  <wp:posOffset>164094</wp:posOffset>
                </wp:positionV>
                <wp:extent cx="1500541" cy="974437"/>
                <wp:effectExtent l="0" t="0" r="23495" b="16510"/>
                <wp:wrapNone/>
                <wp:docPr id="210" name="Text Box 2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00541" cy="97443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C693685" w14:textId="77777777" w:rsidR="005B00FB" w:rsidRDefault="005B00FB" w:rsidP="005B00FB">
                            <w:r>
                              <w:t>###################################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3D8C8C" id="Text Box 210" o:spid="_x0000_s1036" type="#_x0000_t202" style="position:absolute;margin-left:277.8pt;margin-top:12.9pt;width:118.15pt;height:76.75pt;z-index:2519674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" fillcolor="white [3201]" strokeweight=".5pt">
                <v:textbox>
                  <w:txbxContent>
                    <w:p w14:paraId="7C693685" w14:textId="77777777" w:rsidR="005B00FB" w:rsidRDefault="005B00FB" w:rsidP="005B00FB">
                      <w:r>
                        <w:t>###################################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164D779" w14:textId="19A25069" w:rsidR="00EE7240" w:rsidRDefault="005B00FB" w:rsidP="00EE7240">
      <w:r>
        <w:rPr>
          <w:noProof/>
        </w:rPr>
        <mc:AlternateContent>
          <mc:Choice Requires="wps">
            <w:drawing>
              <wp:anchor distT="0" distB="0" distL="114300" distR="114300" simplePos="0" relativeHeight="251965440" behindDoc="0" locked="0" layoutInCell="1" allowOverlap="1" wp14:anchorId="3B36E293" wp14:editId="206C3E03">
                <wp:simplePos x="0" y="0"/>
                <wp:positionH relativeFrom="margin">
                  <wp:posOffset>974785</wp:posOffset>
                </wp:positionH>
                <wp:positionV relativeFrom="paragraph">
                  <wp:posOffset>7740</wp:posOffset>
                </wp:positionV>
                <wp:extent cx="1388745" cy="862641"/>
                <wp:effectExtent l="0" t="0" r="20955" b="13970"/>
                <wp:wrapNone/>
                <wp:docPr id="209" name="Text Box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88745" cy="86264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AC5BA8F" w14:textId="77777777" w:rsidR="005B00FB" w:rsidRDefault="005B00FB" w:rsidP="005B00FB">
                            <w:r>
                              <w:t>###################################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36E293" id="Text Box 209" o:spid="_x0000_s1037" type="#_x0000_t202" style="position:absolute;margin-left:76.75pt;margin-top:.6pt;width:109.35pt;height:67.9pt;z-index:251965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" fillcolor="white [3201]" strokeweight=".5pt">
                <v:textbox>
                  <w:txbxContent>
                    <w:p w14:paraId="0AC5BA8F" w14:textId="77777777" w:rsidR="005B00FB" w:rsidRDefault="005B00FB" w:rsidP="005B00FB">
                      <w:r>
                        <w:t>###################################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4AB1C6A" w14:textId="7FD00F3A" w:rsidR="00EE7240" w:rsidRDefault="00EE7240" w:rsidP="00EE7240"/>
    <w:p w14:paraId="436DF815" w14:textId="77777777" w:rsidR="00EE7240" w:rsidRDefault="00EE7240" w:rsidP="00EE7240"/>
    <w:p w14:paraId="6CD314D8" w14:textId="4550551B" w:rsidR="00EE7240" w:rsidRDefault="00EE7240" w:rsidP="00EE7240"/>
    <w:p w14:paraId="35DDC6B9" w14:textId="5002B955" w:rsidR="005B00FB" w:rsidRDefault="005B00FB" w:rsidP="00EE7240"/>
    <w:p w14:paraId="797F5F74" w14:textId="77286C73" w:rsidR="00EE7240" w:rsidRDefault="00EE7240" w:rsidP="00EE7240"/>
    <w:p w14:paraId="267DCF2B" w14:textId="09628164" w:rsidR="00EE7240" w:rsidRDefault="005B00FB" w:rsidP="00EE7240">
      <w:r>
        <w:rPr>
          <w:noProof/>
        </w:rPr>
        <mc:AlternateContent>
          <mc:Choice Requires="wps">
            <w:drawing>
              <wp:anchor distT="0" distB="0" distL="114300" distR="114300" simplePos="0" relativeHeight="251889664" behindDoc="0" locked="0" layoutInCell="1" allowOverlap="1" wp14:anchorId="11C932CF" wp14:editId="17D2DD89">
                <wp:simplePos x="0" y="0"/>
                <wp:positionH relativeFrom="margin">
                  <wp:posOffset>264424</wp:posOffset>
                </wp:positionH>
                <wp:positionV relativeFrom="paragraph">
                  <wp:posOffset>62230</wp:posOffset>
                </wp:positionV>
                <wp:extent cx="5555256" cy="3048000"/>
                <wp:effectExtent l="0" t="0" r="26670" b="19050"/>
                <wp:wrapNone/>
                <wp:docPr id="64" name="Rectangle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55256" cy="304800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98BCC8" id="Rectangle 64" o:spid="_x0000_s1026" style="position:absolute;margin-left:20.8pt;margin-top:4.9pt;width:437.4pt;height:240pt;z-index:2518896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  <w10:wrap anchorx="margin"/>
              </v:rect>
            </w:pict>
          </mc:Fallback>
        </mc:AlternateContent>
      </w:r>
      <w:r w:rsidR="00EE7240" w:rsidRPr="00EE7240">
        <mc:AlternateContent>
          <mc:Choice Requires="wps">
            <w:drawing>
              <wp:anchor distT="0" distB="0" distL="114300" distR="114300" simplePos="0" relativeHeight="251896832" behindDoc="0" locked="0" layoutInCell="1" allowOverlap="1" wp14:anchorId="33E3D08A" wp14:editId="59A5A93D">
                <wp:simplePos x="0" y="0"/>
                <wp:positionH relativeFrom="margin">
                  <wp:posOffset>3879850</wp:posOffset>
                </wp:positionH>
                <wp:positionV relativeFrom="paragraph">
                  <wp:posOffset>368935</wp:posOffset>
                </wp:positionV>
                <wp:extent cx="871220" cy="810260"/>
                <wp:effectExtent l="0" t="0" r="24130" b="27940"/>
                <wp:wrapNone/>
                <wp:docPr id="86" name="Flowchart: Summing Junction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1220" cy="810260"/>
                        </a:xfrm>
                        <a:prstGeom prst="flowChartSummingJunction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D7DA0F" id="Flowchart: Summing Junction 86" o:spid="_x0000_s1026" type="#_x0000_t123" style="position:absolute;margin-left:305.5pt;margin-top:29.05pt;width:68.6pt;height:63.8pt;z-index:2518968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  <v:stroke joinstyle="miter"/>
                <w10:wrap anchorx="margin"/>
              </v:shape>
            </w:pict>
          </mc:Fallback>
        </mc:AlternateContent>
      </w:r>
      <w:r w:rsidR="00EE7240" w:rsidRPr="00EE7240">
        <mc:AlternateContent>
          <mc:Choice Requires="wps">
            <w:drawing>
              <wp:anchor distT="0" distB="0" distL="114300" distR="114300" simplePos="0" relativeHeight="251891712" behindDoc="0" locked="0" layoutInCell="1" allowOverlap="1" wp14:anchorId="47E041A0" wp14:editId="3BF24DF6">
                <wp:simplePos x="0" y="0"/>
                <wp:positionH relativeFrom="column">
                  <wp:posOffset>709930</wp:posOffset>
                </wp:positionH>
                <wp:positionV relativeFrom="paragraph">
                  <wp:posOffset>217170</wp:posOffset>
                </wp:positionV>
                <wp:extent cx="2070100" cy="2732405"/>
                <wp:effectExtent l="0" t="0" r="25400" b="10795"/>
                <wp:wrapNone/>
                <wp:docPr id="76" name="Rectangle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70100" cy="273240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5D009D" id="Rectangle 76" o:spid="_x0000_s1026" style="position:absolute;margin-left:55.9pt;margin-top:17.1pt;width:163pt;height:215.15pt;z-index:251891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</v:rect>
            </w:pict>
          </mc:Fallback>
        </mc:AlternateContent>
      </w:r>
      <w:r w:rsidR="00EE7240" w:rsidRPr="00EE7240">
        <mc:AlternateContent>
          <mc:Choice Requires="wps">
            <w:drawing>
              <wp:anchor distT="0" distB="0" distL="114300" distR="114300" simplePos="0" relativeHeight="251895808" behindDoc="0" locked="0" layoutInCell="1" allowOverlap="1" wp14:anchorId="3F7773F7" wp14:editId="5FB4F39A">
                <wp:simplePos x="0" y="0"/>
                <wp:positionH relativeFrom="column">
                  <wp:posOffset>3435350</wp:posOffset>
                </wp:positionH>
                <wp:positionV relativeFrom="paragraph">
                  <wp:posOffset>1400810</wp:posOffset>
                </wp:positionV>
                <wp:extent cx="1750695" cy="1362710"/>
                <wp:effectExtent l="0" t="0" r="20955" b="27940"/>
                <wp:wrapNone/>
                <wp:docPr id="85" name="Rectangle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0695" cy="136271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DD0623" id="Rectangle 85" o:spid="_x0000_s1026" style="position:absolute;margin-left:270.5pt;margin-top:110.3pt;width:137.85pt;height:107.3pt;z-index:251895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</v:rect>
            </w:pict>
          </mc:Fallback>
        </mc:AlternateContent>
      </w:r>
      <w:r w:rsidR="00EE7240" w:rsidRPr="00EE7240">
        <mc:AlternateContent>
          <mc:Choice Requires="wps">
            <w:drawing>
              <wp:anchor distT="0" distB="0" distL="114300" distR="114300" simplePos="0" relativeHeight="251894784" behindDoc="0" locked="0" layoutInCell="1" allowOverlap="1" wp14:anchorId="4A4FFA6F" wp14:editId="5068CE08">
                <wp:simplePos x="0" y="0"/>
                <wp:positionH relativeFrom="column">
                  <wp:posOffset>3272790</wp:posOffset>
                </wp:positionH>
                <wp:positionV relativeFrom="paragraph">
                  <wp:posOffset>187960</wp:posOffset>
                </wp:positionV>
                <wp:extent cx="2070100" cy="2732405"/>
                <wp:effectExtent l="0" t="0" r="25400" b="10795"/>
                <wp:wrapNone/>
                <wp:docPr id="84" name="Rectangle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70100" cy="273240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A004FD" id="Rectangle 84" o:spid="_x0000_s1026" style="position:absolute;margin-left:257.7pt;margin-top:14.8pt;width:163pt;height:215.15pt;z-index:251894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</v:rect>
            </w:pict>
          </mc:Fallback>
        </mc:AlternateContent>
      </w:r>
      <w:r w:rsidR="00EE7240" w:rsidRPr="00EE7240">
        <mc:AlternateContent>
          <mc:Choice Requires="wps">
            <w:drawing>
              <wp:anchor distT="0" distB="0" distL="114300" distR="114300" simplePos="0" relativeHeight="251893760" behindDoc="0" locked="0" layoutInCell="1" allowOverlap="1" wp14:anchorId="2206D77C" wp14:editId="559857B0">
                <wp:simplePos x="0" y="0"/>
                <wp:positionH relativeFrom="margin">
                  <wp:posOffset>1306195</wp:posOffset>
                </wp:positionH>
                <wp:positionV relativeFrom="paragraph">
                  <wp:posOffset>398145</wp:posOffset>
                </wp:positionV>
                <wp:extent cx="871220" cy="810260"/>
                <wp:effectExtent l="0" t="0" r="24130" b="27940"/>
                <wp:wrapNone/>
                <wp:docPr id="82" name="Flowchart: Summing Junction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1220" cy="810260"/>
                        </a:xfrm>
                        <a:prstGeom prst="flowChartSummingJunction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DA7AF5" id="Flowchart: Summing Junction 82" o:spid="_x0000_s1026" type="#_x0000_t123" style="position:absolute;margin-left:102.85pt;margin-top:31.35pt;width:68.6pt;height:63.8pt;z-index:2518937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  <v:stroke joinstyle="miter"/>
                <w10:wrap anchorx="margin"/>
              </v:shape>
            </w:pict>
          </mc:Fallback>
        </mc:AlternateContent>
      </w:r>
      <w:r w:rsidR="00EE7240" w:rsidRPr="00EE7240">
        <mc:AlternateContent>
          <mc:Choice Requires="wps">
            <w:drawing>
              <wp:anchor distT="0" distB="0" distL="114300" distR="114300" simplePos="0" relativeHeight="251892736" behindDoc="0" locked="0" layoutInCell="1" allowOverlap="1" wp14:anchorId="6A7F01B9" wp14:editId="05F9A76B">
                <wp:simplePos x="0" y="0"/>
                <wp:positionH relativeFrom="column">
                  <wp:posOffset>861695</wp:posOffset>
                </wp:positionH>
                <wp:positionV relativeFrom="paragraph">
                  <wp:posOffset>1430020</wp:posOffset>
                </wp:positionV>
                <wp:extent cx="1750695" cy="1362710"/>
                <wp:effectExtent l="0" t="0" r="20955" b="27940"/>
                <wp:wrapNone/>
                <wp:docPr id="77" name="Rectangle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0695" cy="136271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B950FF" id="Rectangle 77" o:spid="_x0000_s1026" style="position:absolute;margin-left:67.85pt;margin-top:112.6pt;width:137.85pt;height:107.3pt;z-index:251892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</v:rect>
            </w:pict>
          </mc:Fallback>
        </mc:AlternateContent>
      </w:r>
    </w:p>
    <w:p w14:paraId="438158FF" w14:textId="77777777" w:rsidR="00EE7240" w:rsidRDefault="00EE7240" w:rsidP="00EE7240"/>
    <w:p w14:paraId="17350E9D" w14:textId="77777777" w:rsidR="005B00FB" w:rsidRDefault="005B00FB"/>
    <w:p w14:paraId="3033A89F" w14:textId="77777777" w:rsidR="005B00FB" w:rsidRDefault="005B00FB"/>
    <w:p w14:paraId="3BECAFEE" w14:textId="77777777" w:rsidR="005B00FB" w:rsidRDefault="005B00FB"/>
    <w:p w14:paraId="08C08903" w14:textId="77777777" w:rsidR="005B00FB" w:rsidRDefault="005B00FB"/>
    <w:p w14:paraId="1F42724F" w14:textId="3A5387E5" w:rsidR="005B00FB" w:rsidRDefault="005B00FB">
      <w:r>
        <w:rPr>
          <w:noProof/>
        </w:rPr>
        <mc:AlternateContent>
          <mc:Choice Requires="wps">
            <w:drawing>
              <wp:anchor distT="0" distB="0" distL="114300" distR="114300" simplePos="0" relativeHeight="251971584" behindDoc="0" locked="0" layoutInCell="1" allowOverlap="1" wp14:anchorId="6F54E951" wp14:editId="6BA4C4D4">
                <wp:simplePos x="0" y="0"/>
                <wp:positionH relativeFrom="margin">
                  <wp:posOffset>3611101</wp:posOffset>
                </wp:positionH>
                <wp:positionV relativeFrom="paragraph">
                  <wp:posOffset>10196</wp:posOffset>
                </wp:positionV>
                <wp:extent cx="1388745" cy="862641"/>
                <wp:effectExtent l="0" t="0" r="20955" b="13970"/>
                <wp:wrapNone/>
                <wp:docPr id="212" name="Text Box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88745" cy="86264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44B3339" w14:textId="77777777" w:rsidR="005B00FB" w:rsidRDefault="005B00FB" w:rsidP="005B00FB">
                            <w:r>
                              <w:t>###################################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54E951" id="Text Box 212" o:spid="_x0000_s1038" type="#_x0000_t202" style="position:absolute;margin-left:284.35pt;margin-top:.8pt;width:109.35pt;height:67.9pt;z-index:251971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" fillcolor="white [3201]" strokeweight=".5pt">
                <v:textbox>
                  <w:txbxContent>
                    <w:p w14:paraId="544B3339" w14:textId="77777777" w:rsidR="005B00FB" w:rsidRDefault="005B00FB" w:rsidP="005B00FB">
                      <w:r>
                        <w:t>###################################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69536" behindDoc="0" locked="0" layoutInCell="1" allowOverlap="1" wp14:anchorId="14557AC4" wp14:editId="26A4C6AD">
                <wp:simplePos x="0" y="0"/>
                <wp:positionH relativeFrom="margin">
                  <wp:posOffset>1040861</wp:posOffset>
                </wp:positionH>
                <wp:positionV relativeFrom="paragraph">
                  <wp:posOffset>1702</wp:posOffset>
                </wp:positionV>
                <wp:extent cx="1388745" cy="862641"/>
                <wp:effectExtent l="0" t="0" r="20955" b="13970"/>
                <wp:wrapNone/>
                <wp:docPr id="211" name="Text Box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88745" cy="86264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6F63A77" w14:textId="77777777" w:rsidR="005B00FB" w:rsidRDefault="005B00FB" w:rsidP="005B00FB">
                            <w:r>
                              <w:t>###################################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557AC4" id="Text Box 211" o:spid="_x0000_s1039" type="#_x0000_t202" style="position:absolute;margin-left:81.95pt;margin-top:.15pt;width:109.35pt;height:67.9pt;z-index:2519695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" fillcolor="white [3201]" strokeweight=".5pt">
                <v:textbox>
                  <w:txbxContent>
                    <w:p w14:paraId="16F63A77" w14:textId="77777777" w:rsidR="005B00FB" w:rsidRDefault="005B00FB" w:rsidP="005B00FB">
                      <w:r>
                        <w:t>###################################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F0011D2" w14:textId="381F06D1" w:rsidR="005B00FB" w:rsidRDefault="005B00FB"/>
    <w:p w14:paraId="41E07BED" w14:textId="56B1CCA6" w:rsidR="005B00FB" w:rsidRDefault="005B00FB"/>
    <w:p w14:paraId="630A8B89" w14:textId="77777777" w:rsidR="005B00FB" w:rsidRDefault="005B00FB"/>
    <w:p w14:paraId="3030DD10" w14:textId="366E8C76" w:rsidR="005B00FB" w:rsidRDefault="005B00FB"/>
    <w:p w14:paraId="7E03922F" w14:textId="3474F1D5" w:rsidR="005B00FB" w:rsidRDefault="005B00FB"/>
    <w:p w14:paraId="6836748F" w14:textId="0B6411C2" w:rsidR="005B00FB" w:rsidRDefault="005B00FB">
      <w:r>
        <w:rPr>
          <w:noProof/>
        </w:rPr>
        <w:drawing>
          <wp:anchor distT="0" distB="0" distL="114300" distR="114300" simplePos="0" relativeHeight="251870208" behindDoc="1" locked="0" layoutInCell="1" allowOverlap="1" wp14:anchorId="67B34CA4" wp14:editId="2EE53EDD">
            <wp:simplePos x="0" y="0"/>
            <wp:positionH relativeFrom="page">
              <wp:posOffset>1216325</wp:posOffset>
            </wp:positionH>
            <wp:positionV relativeFrom="paragraph">
              <wp:posOffset>637217</wp:posOffset>
            </wp:positionV>
            <wp:extent cx="5503293" cy="513046"/>
            <wp:effectExtent l="0" t="0" r="2540" b="1905"/>
            <wp:wrapNone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8067" cy="51628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75328" behindDoc="0" locked="0" layoutInCell="1" allowOverlap="1" wp14:anchorId="6FA1F979" wp14:editId="1FD4A0A9">
                <wp:simplePos x="0" y="0"/>
                <wp:positionH relativeFrom="column">
                  <wp:posOffset>1613667</wp:posOffset>
                </wp:positionH>
                <wp:positionV relativeFrom="paragraph">
                  <wp:posOffset>800579</wp:posOffset>
                </wp:positionV>
                <wp:extent cx="3140015" cy="189781"/>
                <wp:effectExtent l="0" t="0" r="22860" b="20320"/>
                <wp:wrapNone/>
                <wp:docPr id="74" name="Rectangle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0015" cy="189781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411359" id="Rectangle 74" o:spid="_x0000_s1026" style="position:absolute;margin-left:127.05pt;margin-top:63.05pt;width:247.25pt;height:14.95pt;z-index:251875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</v:rect>
            </w:pict>
          </mc:Fallback>
        </mc:AlternateContent>
      </w:r>
    </w:p>
    <w:p w14:paraId="1FF37B62" w14:textId="49558A34" w:rsidR="005B00FB" w:rsidRDefault="005B00FB" w:rsidP="005B00FB">
      <w:pPr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42912" behindDoc="0" locked="0" layoutInCell="1" allowOverlap="1" wp14:anchorId="7841BD3B" wp14:editId="574032A3">
                <wp:simplePos x="0" y="0"/>
                <wp:positionH relativeFrom="column">
                  <wp:posOffset>4208145</wp:posOffset>
                </wp:positionH>
                <wp:positionV relativeFrom="paragraph">
                  <wp:posOffset>-490591</wp:posOffset>
                </wp:positionV>
                <wp:extent cx="187960" cy="189230"/>
                <wp:effectExtent l="0" t="0" r="21590" b="20320"/>
                <wp:wrapNone/>
                <wp:docPr id="177" name="Rectangle 1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960" cy="18923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7C12B6" id="Rectangle 177" o:spid="_x0000_s1026" style="position:absolute;margin-left:331.35pt;margin-top:-38.65pt;width:14.8pt;height:14.9pt;z-index:251942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47008" behindDoc="0" locked="0" layoutInCell="1" allowOverlap="1" wp14:anchorId="27D13734" wp14:editId="23912D82">
                <wp:simplePos x="0" y="0"/>
                <wp:positionH relativeFrom="column">
                  <wp:posOffset>3946525</wp:posOffset>
                </wp:positionH>
                <wp:positionV relativeFrom="paragraph">
                  <wp:posOffset>-485416</wp:posOffset>
                </wp:positionV>
                <wp:extent cx="188056" cy="189781"/>
                <wp:effectExtent l="0" t="0" r="21590" b="20320"/>
                <wp:wrapNone/>
                <wp:docPr id="189" name="Rectangle 1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056" cy="189781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AA0291" id="Rectangle 189" o:spid="_x0000_s1026" style="position:absolute;margin-left:310.75pt;margin-top:-38.2pt;width:14.8pt;height:14.95pt;z-index:251947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41888" behindDoc="0" locked="0" layoutInCell="1" allowOverlap="1" wp14:anchorId="424A4CD7" wp14:editId="1CE0C483">
                <wp:simplePos x="0" y="0"/>
                <wp:positionH relativeFrom="column">
                  <wp:posOffset>3372233</wp:posOffset>
                </wp:positionH>
                <wp:positionV relativeFrom="paragraph">
                  <wp:posOffset>-560538</wp:posOffset>
                </wp:positionV>
                <wp:extent cx="327804" cy="361651"/>
                <wp:effectExtent l="0" t="0" r="15240" b="19685"/>
                <wp:wrapNone/>
                <wp:docPr id="190" name="Rectangle 1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7804" cy="361651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927500" id="Rectangle 190" o:spid="_x0000_s1026" style="position:absolute;margin-left:265.55pt;margin-top:-44.15pt;width:25.8pt;height:28.5pt;z-index:251941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73632" behindDoc="0" locked="0" layoutInCell="1" allowOverlap="1" wp14:anchorId="70DB2967" wp14:editId="33FD9566">
                <wp:simplePos x="0" y="0"/>
                <wp:positionH relativeFrom="margin">
                  <wp:posOffset>1638516</wp:posOffset>
                </wp:positionH>
                <wp:positionV relativeFrom="paragraph">
                  <wp:posOffset>-560957</wp:posOffset>
                </wp:positionV>
                <wp:extent cx="1388745" cy="388188"/>
                <wp:effectExtent l="0" t="0" r="20955" b="12065"/>
                <wp:wrapNone/>
                <wp:docPr id="213" name="Text Box 2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88745" cy="38818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88F736D" w14:textId="77777777" w:rsidR="005B00FB" w:rsidRDefault="005B00FB" w:rsidP="005B00FB">
                            <w:r>
                              <w:t>###################################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DB2967" id="Text Box 213" o:spid="_x0000_s1040" type="#_x0000_t202" style="position:absolute;margin-left:129pt;margin-top:-44.15pt;width:109.35pt;height:30.55pt;z-index:251973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" fillcolor="white [3201]" strokeweight=".5pt">
                <v:textbox>
                  <w:txbxContent>
                    <w:p w14:paraId="388F736D" w14:textId="77777777" w:rsidR="005B00FB" w:rsidRDefault="005B00FB" w:rsidP="005B00FB">
                      <w:r>
                        <w:t>###################################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37792" behindDoc="0" locked="0" layoutInCell="1" allowOverlap="1" wp14:anchorId="572479C8" wp14:editId="665C366B">
                <wp:simplePos x="0" y="0"/>
                <wp:positionH relativeFrom="margin">
                  <wp:posOffset>871267</wp:posOffset>
                </wp:positionH>
                <wp:positionV relativeFrom="paragraph">
                  <wp:posOffset>-914400</wp:posOffset>
                </wp:positionV>
                <wp:extent cx="3708903" cy="1103630"/>
                <wp:effectExtent l="0" t="0" r="25400" b="20320"/>
                <wp:wrapNone/>
                <wp:docPr id="176" name="Rectangle 1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08903" cy="110363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32EBB6" id="Rectangle 176" o:spid="_x0000_s1026" style="position:absolute;margin-left:68.6pt;margin-top:-1in;width:292.05pt;height:86.9pt;z-index:251937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" fillcolor="black [3200]" strokecolor="black [1600]" strokeweight="1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44960" behindDoc="0" locked="0" layoutInCell="1" allowOverlap="1" wp14:anchorId="20029793" wp14:editId="0A2047E3">
                <wp:simplePos x="0" y="0"/>
                <wp:positionH relativeFrom="leftMargin">
                  <wp:posOffset>1915700</wp:posOffset>
                </wp:positionH>
                <wp:positionV relativeFrom="paragraph">
                  <wp:posOffset>-602292</wp:posOffset>
                </wp:positionV>
                <wp:extent cx="524510" cy="532130"/>
                <wp:effectExtent l="0" t="0" r="27940" b="20320"/>
                <wp:wrapNone/>
                <wp:docPr id="175" name="Flowchart: Summing Junction 1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4510" cy="532130"/>
                        </a:xfrm>
                        <a:prstGeom prst="flowChartSummingJunction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428F92" id="Flowchart: Summing Junction 175" o:spid="_x0000_s1026" type="#_x0000_t123" style="position:absolute;margin-left:150.85pt;margin-top:-47.4pt;width:41.3pt;height:41.9pt;z-index:251944960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  <v:stroke joinstyle="miter"/>
                <w10:wrap anchorx="margin"/>
              </v:shape>
            </w:pict>
          </mc:Fallback>
        </mc:AlternateContent>
      </w:r>
    </w:p>
    <w:p w14:paraId="5AD1325F" w14:textId="77777777" w:rsidR="005B00FB" w:rsidRDefault="005B00FB" w:rsidP="005B00FB">
      <w:r>
        <w:rPr>
          <w:noProof/>
        </w:rPr>
        <mc:AlternateContent>
          <mc:Choice Requires="wps">
            <w:drawing>
              <wp:anchor distT="0" distB="0" distL="114300" distR="114300" simplePos="0" relativeHeight="251945984" behindDoc="0" locked="0" layoutInCell="1" allowOverlap="1" wp14:anchorId="464E45AA" wp14:editId="27CF8B83">
                <wp:simplePos x="0" y="0"/>
                <wp:positionH relativeFrom="margin">
                  <wp:posOffset>888521</wp:posOffset>
                </wp:positionH>
                <wp:positionV relativeFrom="paragraph">
                  <wp:posOffset>67933</wp:posOffset>
                </wp:positionV>
                <wp:extent cx="3735237" cy="525780"/>
                <wp:effectExtent l="0" t="0" r="0" b="7620"/>
                <wp:wrapNone/>
                <wp:docPr id="191" name="Text Box 1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35237" cy="525780"/>
                        </a:xfrm>
                        <a:prstGeom prst="rect">
                          <a:avLst/>
                        </a:prstGeom>
                        <a:solidFill>
                          <a:schemeClr val="dk1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EEEF32B" w14:textId="77777777" w:rsidR="005B00FB" w:rsidRPr="00BC06AB" w:rsidRDefault="005B00FB" w:rsidP="005B00FB">
                            <w:pPr>
                              <w:jc w:val="center"/>
                              <w:rPr>
                                <w:rFonts w:ascii="Arial Black" w:hAnsi="Arial Black"/>
                                <w:b/>
                                <w:bCs/>
                                <w:sz w:val="72"/>
                                <w:szCs w:val="7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4E45AA" id="Text Box 191" o:spid="_x0000_s1041" type="#_x0000_t202" style="position:absolute;margin-left:69.95pt;margin-top:5.35pt;width:294.1pt;height:41.4pt;z-index:251945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" fillcolor="black [3200]" stroked="f">
                <v:fill opacity="32896f"/>
                <v:textbox>
                  <w:txbxContent>
                    <w:p w14:paraId="2EEEF32B" w14:textId="77777777" w:rsidR="005B00FB" w:rsidRPr="00BC06AB" w:rsidRDefault="005B00FB" w:rsidP="005B00FB">
                      <w:pPr>
                        <w:jc w:val="center"/>
                        <w:rPr>
                          <w:rFonts w:ascii="Arial Black" w:hAnsi="Arial Black"/>
                          <w:b/>
                          <w:bCs/>
                          <w:sz w:val="72"/>
                          <w:szCs w:val="7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6864333" w14:textId="77777777" w:rsidR="005B00FB" w:rsidRDefault="005B00FB" w:rsidP="005B00FB"/>
    <w:p w14:paraId="07CCC975" w14:textId="271BC876" w:rsidR="005B00FB" w:rsidRDefault="005B00FB" w:rsidP="005B00FB"/>
    <w:p w14:paraId="56593D62" w14:textId="4C49D401" w:rsidR="005B00FB" w:rsidRDefault="00E27856" w:rsidP="005B00FB">
      <w:r>
        <w:rPr>
          <w:noProof/>
        </w:rPr>
        <mc:AlternateContent>
          <mc:Choice Requires="wps">
            <w:drawing>
              <wp:anchor distT="0" distB="0" distL="114300" distR="114300" simplePos="0" relativeHeight="251948032" behindDoc="0" locked="0" layoutInCell="1" allowOverlap="1" wp14:anchorId="1D574F52" wp14:editId="7034F177">
                <wp:simplePos x="0" y="0"/>
                <wp:positionH relativeFrom="page">
                  <wp:posOffset>1802921</wp:posOffset>
                </wp:positionH>
                <wp:positionV relativeFrom="paragraph">
                  <wp:posOffset>65333</wp:posOffset>
                </wp:positionV>
                <wp:extent cx="3761081" cy="3048000"/>
                <wp:effectExtent l="0" t="0" r="11430" b="19050"/>
                <wp:wrapNone/>
                <wp:docPr id="192" name="Rectangle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61081" cy="304800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AD741C" id="Rectangle 192" o:spid="_x0000_s1026" style="position:absolute;margin-left:141.95pt;margin-top:5.15pt;width:296.15pt;height:240pt;z-index:251948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 w:rsidRPr="005C4E4B">
        <mc:AlternateContent>
          <mc:Choice Requires="wps">
            <w:drawing>
              <wp:anchor distT="0" distB="0" distL="114300" distR="114300" simplePos="0" relativeHeight="251949056" behindDoc="0" locked="0" layoutInCell="1" allowOverlap="1" wp14:anchorId="4113F838" wp14:editId="2F3FA773">
                <wp:simplePos x="0" y="0"/>
                <wp:positionH relativeFrom="column">
                  <wp:posOffset>1729009</wp:posOffset>
                </wp:positionH>
                <wp:positionV relativeFrom="paragraph">
                  <wp:posOffset>208915</wp:posOffset>
                </wp:positionV>
                <wp:extent cx="2070100" cy="2732405"/>
                <wp:effectExtent l="0" t="0" r="25400" b="10795"/>
                <wp:wrapNone/>
                <wp:docPr id="196" name="Rectangle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70100" cy="273240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CF2912" id="Rectangle 196" o:spid="_x0000_s1026" style="position:absolute;margin-left:136.15pt;margin-top:16.45pt;width:163pt;height:215.15pt;z-index:251949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</v:rect>
            </w:pict>
          </mc:Fallback>
        </mc:AlternateContent>
      </w:r>
    </w:p>
    <w:p w14:paraId="3894B510" w14:textId="77777777" w:rsidR="005B00FB" w:rsidRDefault="005B00FB" w:rsidP="005B00FB">
      <w:r w:rsidRPr="005C4E4B">
        <mc:AlternateContent>
          <mc:Choice Requires="wps">
            <w:drawing>
              <wp:anchor distT="0" distB="0" distL="114300" distR="114300" simplePos="0" relativeHeight="251951104" behindDoc="0" locked="0" layoutInCell="1" allowOverlap="1" wp14:anchorId="77C7FA9D" wp14:editId="01EBAAA6">
                <wp:simplePos x="0" y="0"/>
                <wp:positionH relativeFrom="margin">
                  <wp:posOffset>2336069</wp:posOffset>
                </wp:positionH>
                <wp:positionV relativeFrom="paragraph">
                  <wp:posOffset>104140</wp:posOffset>
                </wp:positionV>
                <wp:extent cx="871220" cy="810260"/>
                <wp:effectExtent l="0" t="0" r="24130" b="27940"/>
                <wp:wrapNone/>
                <wp:docPr id="197" name="Flowchart: Summing Junction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1220" cy="810260"/>
                        </a:xfrm>
                        <a:prstGeom prst="flowChartSummingJunction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4C64DF" id="Flowchart: Summing Junction 197" o:spid="_x0000_s1026" type="#_x0000_t123" style="position:absolute;margin-left:183.95pt;margin-top:8.2pt;width:68.6pt;height:63.8pt;z-index:251951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  <v:stroke joinstyle="miter"/>
                <w10:wrap anchorx="margin"/>
              </v:shape>
            </w:pict>
          </mc:Fallback>
        </mc:AlternateContent>
      </w:r>
    </w:p>
    <w:p w14:paraId="3BF30632" w14:textId="77777777" w:rsidR="005B00FB" w:rsidRDefault="005B00FB" w:rsidP="005B00FB"/>
    <w:p w14:paraId="75418EC4" w14:textId="77777777" w:rsidR="005B00FB" w:rsidRDefault="005B00FB" w:rsidP="005B00FB"/>
    <w:p w14:paraId="6F0EF6E7" w14:textId="127D2B33" w:rsidR="005B00FB" w:rsidRDefault="00E27856" w:rsidP="005B00FB">
      <w:r w:rsidRPr="005C4E4B">
        <mc:AlternateContent>
          <mc:Choice Requires="wps">
            <w:drawing>
              <wp:anchor distT="0" distB="0" distL="114300" distR="114300" simplePos="0" relativeHeight="251950080" behindDoc="0" locked="0" layoutInCell="1" allowOverlap="1" wp14:anchorId="184AF2E0" wp14:editId="7B7AB105">
                <wp:simplePos x="0" y="0"/>
                <wp:positionH relativeFrom="column">
                  <wp:posOffset>1891569</wp:posOffset>
                </wp:positionH>
                <wp:positionV relativeFrom="paragraph">
                  <wp:posOffset>278765</wp:posOffset>
                </wp:positionV>
                <wp:extent cx="1750695" cy="1362710"/>
                <wp:effectExtent l="0" t="0" r="20955" b="27940"/>
                <wp:wrapNone/>
                <wp:docPr id="198" name="Rectangle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0695" cy="136271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0C2531" id="Rectangle 198" o:spid="_x0000_s1026" style="position:absolute;margin-left:148.95pt;margin-top:21.95pt;width:137.85pt;height:107.3pt;z-index:251950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</v:rect>
            </w:pict>
          </mc:Fallback>
        </mc:AlternateContent>
      </w:r>
    </w:p>
    <w:p w14:paraId="2C22E5F1" w14:textId="35BBC536" w:rsidR="005B00FB" w:rsidRDefault="00D60FE3" w:rsidP="005B00FB">
      <w:r>
        <w:rPr>
          <w:noProof/>
        </w:rPr>
        <mc:AlternateContent>
          <mc:Choice Requires="wps">
            <w:drawing>
              <wp:anchor distT="0" distB="0" distL="114300" distR="114300" simplePos="0" relativeHeight="251975680" behindDoc="0" locked="0" layoutInCell="1" allowOverlap="1" wp14:anchorId="4E992AC5" wp14:editId="04EC3B00">
                <wp:simplePos x="0" y="0"/>
                <wp:positionH relativeFrom="margin">
                  <wp:posOffset>2053087</wp:posOffset>
                </wp:positionH>
                <wp:positionV relativeFrom="paragraph">
                  <wp:posOffset>164094</wp:posOffset>
                </wp:positionV>
                <wp:extent cx="1388745" cy="1009290"/>
                <wp:effectExtent l="0" t="0" r="20955" b="19685"/>
                <wp:wrapNone/>
                <wp:docPr id="214" name="Text Box 2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88745" cy="100929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B0CCD04" w14:textId="77777777" w:rsidR="00D60FE3" w:rsidRDefault="00D60FE3" w:rsidP="00D60FE3">
                            <w:r>
                              <w:t>###################################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992AC5" id="Text Box 214" o:spid="_x0000_s1042" type="#_x0000_t202" style="position:absolute;margin-left:161.65pt;margin-top:12.9pt;width:109.35pt;height:79.45pt;z-index:2519756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" fillcolor="white [3201]" strokeweight=".5pt">
                <v:textbox>
                  <w:txbxContent>
                    <w:p w14:paraId="7B0CCD04" w14:textId="77777777" w:rsidR="00D60FE3" w:rsidRDefault="00D60FE3" w:rsidP="00D60FE3">
                      <w:r>
                        <w:t>###################################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628D474" w14:textId="0E9C0439" w:rsidR="005B00FB" w:rsidRDefault="005B00FB" w:rsidP="005B00FB"/>
    <w:p w14:paraId="676B0E13" w14:textId="77777777" w:rsidR="005B00FB" w:rsidRDefault="005B00FB" w:rsidP="005B00FB"/>
    <w:p w14:paraId="1107E7FD" w14:textId="44E6E2BE" w:rsidR="005B00FB" w:rsidRDefault="005B00FB" w:rsidP="005B00FB"/>
    <w:p w14:paraId="775B9CC3" w14:textId="77777777" w:rsidR="005B00FB" w:rsidRDefault="005B00FB" w:rsidP="005B00FB"/>
    <w:p w14:paraId="1099EC77" w14:textId="77777777" w:rsidR="005B00FB" w:rsidRDefault="005B00FB" w:rsidP="005B00FB"/>
    <w:p w14:paraId="7C113C03" w14:textId="6109E3F0" w:rsidR="005B00FB" w:rsidRDefault="00E27856" w:rsidP="005B00FB">
      <w:r>
        <w:rPr>
          <w:noProof/>
        </w:rPr>
        <mc:AlternateContent>
          <mc:Choice Requires="wps">
            <w:drawing>
              <wp:anchor distT="0" distB="0" distL="114300" distR="114300" simplePos="0" relativeHeight="251955200" behindDoc="0" locked="0" layoutInCell="1" allowOverlap="1" wp14:anchorId="4E095934" wp14:editId="1A402BA2">
                <wp:simplePos x="0" y="0"/>
                <wp:positionH relativeFrom="margin">
                  <wp:posOffset>888521</wp:posOffset>
                </wp:positionH>
                <wp:positionV relativeFrom="paragraph">
                  <wp:posOffset>63368</wp:posOffset>
                </wp:positionV>
                <wp:extent cx="3777938" cy="3048000"/>
                <wp:effectExtent l="0" t="0" r="13335" b="19050"/>
                <wp:wrapNone/>
                <wp:docPr id="199" name="Rectangle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77938" cy="304800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D6AF66" id="Rectangle 199" o:spid="_x0000_s1026" style="position:absolute;margin-left:69.95pt;margin-top:5pt;width:297.5pt;height:240pt;z-index:251955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  <w10:wrap anchorx="margin"/>
              </v:rect>
            </w:pict>
          </mc:Fallback>
        </mc:AlternateContent>
      </w:r>
      <w:r w:rsidRPr="00EE7240">
        <mc:AlternateContent>
          <mc:Choice Requires="wps">
            <w:drawing>
              <wp:anchor distT="0" distB="0" distL="114300" distR="114300" simplePos="0" relativeHeight="251956224" behindDoc="0" locked="0" layoutInCell="1" allowOverlap="1" wp14:anchorId="4A4C9E69" wp14:editId="44CA6B57">
                <wp:simplePos x="0" y="0"/>
                <wp:positionH relativeFrom="column">
                  <wp:posOffset>1785884</wp:posOffset>
                </wp:positionH>
                <wp:positionV relativeFrom="paragraph">
                  <wp:posOffset>217170</wp:posOffset>
                </wp:positionV>
                <wp:extent cx="2070100" cy="2732405"/>
                <wp:effectExtent l="0" t="0" r="25400" b="10795"/>
                <wp:wrapNone/>
                <wp:docPr id="201" name="Rectangle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70100" cy="273240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587AD6" id="Rectangle 201" o:spid="_x0000_s1026" style="position:absolute;margin-left:140.6pt;margin-top:17.1pt;width:163pt;height:215.15pt;z-index:251956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</v:rect>
            </w:pict>
          </mc:Fallback>
        </mc:AlternateContent>
      </w:r>
    </w:p>
    <w:p w14:paraId="3C38346E" w14:textId="78A4C6E5" w:rsidR="005B00FB" w:rsidRDefault="00E27856" w:rsidP="005B00FB">
      <w:r w:rsidRPr="00EE7240">
        <mc:AlternateContent>
          <mc:Choice Requires="wps">
            <w:drawing>
              <wp:anchor distT="0" distB="0" distL="114300" distR="114300" simplePos="0" relativeHeight="251958272" behindDoc="0" locked="0" layoutInCell="1" allowOverlap="1" wp14:anchorId="28F2F05A" wp14:editId="1A899B52">
                <wp:simplePos x="0" y="0"/>
                <wp:positionH relativeFrom="margin">
                  <wp:posOffset>2382149</wp:posOffset>
                </wp:positionH>
                <wp:positionV relativeFrom="paragraph">
                  <wp:posOffset>112395</wp:posOffset>
                </wp:positionV>
                <wp:extent cx="871220" cy="810260"/>
                <wp:effectExtent l="0" t="0" r="24130" b="27940"/>
                <wp:wrapNone/>
                <wp:docPr id="204" name="Flowchart: Summing Junction 2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1220" cy="810260"/>
                        </a:xfrm>
                        <a:prstGeom prst="flowChartSummingJunction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033400" id="Flowchart: Summing Junction 204" o:spid="_x0000_s1026" type="#_x0000_t123" style="position:absolute;margin-left:187.55pt;margin-top:8.85pt;width:68.6pt;height:63.8pt;z-index:2519582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  <v:stroke joinstyle="miter"/>
                <w10:wrap anchorx="margin"/>
              </v:shape>
            </w:pict>
          </mc:Fallback>
        </mc:AlternateContent>
      </w:r>
    </w:p>
    <w:p w14:paraId="534024D2" w14:textId="25A30762" w:rsidR="005B00FB" w:rsidRDefault="005B00FB" w:rsidP="005B00FB"/>
    <w:p w14:paraId="5ED1635B" w14:textId="77777777" w:rsidR="005B00FB" w:rsidRDefault="005B00FB" w:rsidP="005B00FB"/>
    <w:p w14:paraId="21DD7673" w14:textId="2ECB3FF6" w:rsidR="005B00FB" w:rsidRDefault="00E27856" w:rsidP="005B00FB">
      <w:r w:rsidRPr="00EE7240">
        <mc:AlternateContent>
          <mc:Choice Requires="wps">
            <w:drawing>
              <wp:anchor distT="0" distB="0" distL="114300" distR="114300" simplePos="0" relativeHeight="251957248" behindDoc="0" locked="0" layoutInCell="1" allowOverlap="1" wp14:anchorId="6E1D2AAC" wp14:editId="53A29141">
                <wp:simplePos x="0" y="0"/>
                <wp:positionH relativeFrom="column">
                  <wp:posOffset>1937649</wp:posOffset>
                </wp:positionH>
                <wp:positionV relativeFrom="paragraph">
                  <wp:posOffset>287655</wp:posOffset>
                </wp:positionV>
                <wp:extent cx="1750695" cy="1362710"/>
                <wp:effectExtent l="0" t="0" r="20955" b="27940"/>
                <wp:wrapNone/>
                <wp:docPr id="205" name="Rectangle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0695" cy="136271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4D51FB" id="Rectangle 205" o:spid="_x0000_s1026" style="position:absolute;margin-left:152.55pt;margin-top:22.65pt;width:137.85pt;height:107.3pt;z-index:25195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</v:rect>
            </w:pict>
          </mc:Fallback>
        </mc:AlternateContent>
      </w:r>
    </w:p>
    <w:p w14:paraId="4815CBD4" w14:textId="33C9C920" w:rsidR="005B00FB" w:rsidRDefault="00D60FE3" w:rsidP="005B00FB">
      <w:r>
        <w:rPr>
          <w:noProof/>
        </w:rPr>
        <mc:AlternateContent>
          <mc:Choice Requires="wps">
            <w:drawing>
              <wp:anchor distT="0" distB="0" distL="114300" distR="114300" simplePos="0" relativeHeight="251977728" behindDoc="0" locked="0" layoutInCell="1" allowOverlap="1" wp14:anchorId="01D4C06D" wp14:editId="2187DBC8">
                <wp:simplePos x="0" y="0"/>
                <wp:positionH relativeFrom="margin">
                  <wp:posOffset>2127250</wp:posOffset>
                </wp:positionH>
                <wp:positionV relativeFrom="paragraph">
                  <wp:posOffset>217434</wp:posOffset>
                </wp:positionV>
                <wp:extent cx="1388745" cy="1009015"/>
                <wp:effectExtent l="0" t="0" r="20955" b="19685"/>
                <wp:wrapNone/>
                <wp:docPr id="215" name="Text Box 2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88745" cy="10090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2A35617" w14:textId="77777777" w:rsidR="00D60FE3" w:rsidRDefault="00D60FE3" w:rsidP="00D60FE3">
                            <w:r>
                              <w:t>###################################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D4C06D" id="Text Box 215" o:spid="_x0000_s1043" type="#_x0000_t202" style="position:absolute;margin-left:167.5pt;margin-top:17.1pt;width:109.35pt;height:79.45pt;z-index:25197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" fillcolor="white [3201]" strokeweight=".5pt">
                <v:textbox>
                  <w:txbxContent>
                    <w:p w14:paraId="12A35617" w14:textId="77777777" w:rsidR="00D60FE3" w:rsidRDefault="00D60FE3" w:rsidP="00D60FE3">
                      <w:r>
                        <w:t>###################################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7396ABF" w14:textId="4470BB2F" w:rsidR="005B00FB" w:rsidRDefault="005B00FB" w:rsidP="005B00FB"/>
    <w:p w14:paraId="40C0D5FD" w14:textId="354E611C" w:rsidR="005B00FB" w:rsidRDefault="005B00FB" w:rsidP="005B00FB"/>
    <w:p w14:paraId="40DE1204" w14:textId="48F0B836" w:rsidR="005B00FB" w:rsidRDefault="005B00FB" w:rsidP="005B00FB"/>
    <w:p w14:paraId="22660BC1" w14:textId="4D8629F8" w:rsidR="005B00FB" w:rsidRDefault="005B00FB" w:rsidP="005B00FB">
      <w:bookmarkStart w:id="0" w:name="_GoBack"/>
      <w:bookmarkEnd w:id="0"/>
    </w:p>
    <w:p w14:paraId="3FDDBEF5" w14:textId="77777777" w:rsidR="005B00FB" w:rsidRDefault="005B00FB" w:rsidP="005B00FB"/>
    <w:p w14:paraId="38F3A0A9" w14:textId="77777777" w:rsidR="005B00FB" w:rsidRDefault="005B00FB" w:rsidP="005B00FB"/>
    <w:p w14:paraId="75673D32" w14:textId="525CB96A" w:rsidR="005B00FB" w:rsidRDefault="005B00FB" w:rsidP="005B00FB"/>
    <w:p w14:paraId="57182AA5" w14:textId="4A4205BA" w:rsidR="00D76A5F" w:rsidRDefault="00E27856">
      <w:r>
        <w:rPr>
          <w:noProof/>
        </w:rPr>
        <mc:AlternateContent>
          <mc:Choice Requires="wps">
            <w:drawing>
              <wp:anchor distT="0" distB="0" distL="114300" distR="114300" simplePos="0" relativeHeight="251943936" behindDoc="0" locked="0" layoutInCell="1" allowOverlap="1" wp14:anchorId="6728750B" wp14:editId="029837CA">
                <wp:simplePos x="0" y="0"/>
                <wp:positionH relativeFrom="column">
                  <wp:posOffset>1647190</wp:posOffset>
                </wp:positionH>
                <wp:positionV relativeFrom="paragraph">
                  <wp:posOffset>533029</wp:posOffset>
                </wp:positionV>
                <wp:extent cx="2467155" cy="172529"/>
                <wp:effectExtent l="0" t="0" r="28575" b="18415"/>
                <wp:wrapNone/>
                <wp:docPr id="206" name="Rectangle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67155" cy="172529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2B3601" id="Rectangle 206" o:spid="_x0000_s1026" style="position:absolute;margin-left:129.7pt;margin-top:41.95pt;width:194.25pt;height:13.6pt;z-index:251943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" fillcolor="#c3c3c3 [2166]" strokecolor="#a5a5a5 [3206]" strokeweight=".5pt">
                <v:fill color2="#b6b6b6 [2614]" rotate="t" colors="0 #d2d2d2;.5 #c8c8c8;1 silver" focus="100%" type="gradient">
                  <o:fill v:ext="view" type="gradientUnscaled"/>
                </v:fill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938816" behindDoc="1" locked="0" layoutInCell="1" allowOverlap="1" wp14:anchorId="0AA90F36" wp14:editId="1022E4A1">
            <wp:simplePos x="0" y="0"/>
            <wp:positionH relativeFrom="page">
              <wp:posOffset>1863306</wp:posOffset>
            </wp:positionH>
            <wp:positionV relativeFrom="paragraph">
              <wp:posOffset>352545</wp:posOffset>
            </wp:positionV>
            <wp:extent cx="3778082" cy="513046"/>
            <wp:effectExtent l="0" t="0" r="0" b="1905"/>
            <wp:wrapNone/>
            <wp:docPr id="207" name="Picture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150" cy="5138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D76A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yMbU0NjM0MDI1tTBR0lEKTi0uzszPAykwqgUAMl+/aywAAAA="/>
  </w:docVars>
  <w:rsids>
    <w:rsidRoot w:val="002B5377"/>
    <w:rsid w:val="000003AC"/>
    <w:rsid w:val="00011FC5"/>
    <w:rsid w:val="00026B35"/>
    <w:rsid w:val="002778CF"/>
    <w:rsid w:val="002959B3"/>
    <w:rsid w:val="002A1327"/>
    <w:rsid w:val="002B5377"/>
    <w:rsid w:val="002C5DBB"/>
    <w:rsid w:val="002D3F85"/>
    <w:rsid w:val="00500E51"/>
    <w:rsid w:val="00520773"/>
    <w:rsid w:val="005B00FB"/>
    <w:rsid w:val="005C4E4B"/>
    <w:rsid w:val="00715DCD"/>
    <w:rsid w:val="00730D09"/>
    <w:rsid w:val="00733132"/>
    <w:rsid w:val="00736495"/>
    <w:rsid w:val="0075603C"/>
    <w:rsid w:val="007F4A50"/>
    <w:rsid w:val="007F6DCD"/>
    <w:rsid w:val="00837130"/>
    <w:rsid w:val="009151EB"/>
    <w:rsid w:val="009A2742"/>
    <w:rsid w:val="00A51FF3"/>
    <w:rsid w:val="00A56BAB"/>
    <w:rsid w:val="00A7429F"/>
    <w:rsid w:val="00AF266E"/>
    <w:rsid w:val="00BC06AB"/>
    <w:rsid w:val="00BD2C50"/>
    <w:rsid w:val="00C446A6"/>
    <w:rsid w:val="00D60FE3"/>
    <w:rsid w:val="00D76A5F"/>
    <w:rsid w:val="00D81AFA"/>
    <w:rsid w:val="00E27856"/>
    <w:rsid w:val="00E517C3"/>
    <w:rsid w:val="00E604B5"/>
    <w:rsid w:val="00EE7240"/>
    <w:rsid w:val="00F00885"/>
    <w:rsid w:val="00FB43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8CC8F9"/>
  <w15:chartTrackingRefBased/>
  <w15:docId w15:val="{B3209D5E-84B3-4086-9156-70ADCC25D4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F0088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F00885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unhideWhenUsed/>
    <w:rsid w:val="00BD2C50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D2C5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772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1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3</Pages>
  <Words>25</Words>
  <Characters>14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NEr</dc:creator>
  <cp:keywords/>
  <dc:description/>
  <cp:lastModifiedBy>WwW</cp:lastModifiedBy>
  <cp:revision>8</cp:revision>
  <cp:lastPrinted>2022-06-16T12:16:00Z</cp:lastPrinted>
  <dcterms:created xsi:type="dcterms:W3CDTF">2023-03-05T13:55:00Z</dcterms:created>
  <dcterms:modified xsi:type="dcterms:W3CDTF">2023-03-05T14:38:00Z</dcterms:modified>
</cp:coreProperties>
</file>